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3169A" w14:textId="77777777" w:rsidR="0003554B" w:rsidRPr="0064023A" w:rsidRDefault="0003554B" w:rsidP="0003554B">
      <w:pPr>
        <w:ind w:left="284"/>
        <w:jc w:val="center"/>
        <w:rPr>
          <w:color w:val="000000"/>
          <w:lang w:val="id-ID" w:eastAsia="en-ID"/>
        </w:rPr>
      </w:pPr>
      <w:r w:rsidRPr="0064023A">
        <w:rPr>
          <w:b/>
          <w:bCs/>
          <w:lang w:eastAsia="en-ID"/>
        </w:rPr>
        <w:t>Table 1.</w:t>
      </w:r>
      <w:r w:rsidRPr="0064023A">
        <w:rPr>
          <w:lang w:eastAsia="en-ID"/>
        </w:rPr>
        <w:t xml:space="preserve"> </w:t>
      </w:r>
      <w:r>
        <w:rPr>
          <w:lang w:eastAsia="en-ID"/>
        </w:rPr>
        <w:t>Patient</w:t>
      </w:r>
      <w:r w:rsidRPr="0064023A">
        <w:rPr>
          <w:lang w:eastAsia="en-ID"/>
        </w:rPr>
        <w:t xml:space="preserve"> Characteristics (Categorical Data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9"/>
        <w:gridCol w:w="1466"/>
        <w:gridCol w:w="738"/>
        <w:gridCol w:w="738"/>
        <w:gridCol w:w="888"/>
        <w:gridCol w:w="1237"/>
        <w:gridCol w:w="652"/>
        <w:gridCol w:w="908"/>
      </w:tblGrid>
      <w:tr w:rsidR="0003554B" w14:paraId="787E946C" w14:textId="77777777" w:rsidTr="0003554B">
        <w:trPr>
          <w:trHeight w:val="550"/>
        </w:trPr>
        <w:tc>
          <w:tcPr>
            <w:tcW w:w="214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96C7AC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bookmarkStart w:id="0" w:name="_Hlk156738120"/>
            <w:r w:rsidRPr="0064023A">
              <w:rPr>
                <w:b/>
                <w:bCs/>
                <w:lang w:eastAsia="id-ID"/>
              </w:rPr>
              <w:t>Variable</w:t>
            </w:r>
          </w:p>
        </w:tc>
        <w:tc>
          <w:tcPr>
            <w:tcW w:w="81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76CE0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PDPH/Case</w:t>
            </w:r>
          </w:p>
          <w:p w14:paraId="1FCAB36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(n= 37)</w:t>
            </w:r>
          </w:p>
        </w:tc>
        <w:tc>
          <w:tcPr>
            <w:tcW w:w="117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50DCCB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No PDPH/Control</w:t>
            </w:r>
          </w:p>
          <w:p w14:paraId="3F332CF1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(n= 37)</w:t>
            </w:r>
          </w:p>
        </w:tc>
        <w:tc>
          <w:tcPr>
            <w:tcW w:w="86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4FE12F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Total (n= 74)</w:t>
            </w:r>
          </w:p>
        </w:tc>
      </w:tr>
      <w:tr w:rsidR="0003554B" w14:paraId="0380D53D" w14:textId="77777777" w:rsidTr="0003554B">
        <w:trPr>
          <w:trHeight w:val="146"/>
        </w:trPr>
        <w:tc>
          <w:tcPr>
            <w:tcW w:w="214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10F6F6" w14:textId="77777777" w:rsidR="0003554B" w:rsidRPr="0064023A" w:rsidRDefault="0003554B" w:rsidP="007A3644">
            <w:pPr>
              <w:rPr>
                <w:b/>
                <w:bCs/>
                <w:lang w:eastAsia="id-ID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DEFB6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n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60906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%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910A1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n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3D47E1" w14:textId="77777777" w:rsidR="0003554B" w:rsidRPr="0064023A" w:rsidRDefault="0003554B" w:rsidP="007A3644">
            <w:pPr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%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FB8B08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n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119B5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%</w:t>
            </w:r>
          </w:p>
        </w:tc>
      </w:tr>
      <w:tr w:rsidR="0003554B" w14:paraId="49FC4685" w14:textId="77777777" w:rsidTr="0003554B">
        <w:trPr>
          <w:trHeight w:val="285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131F9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lang w:eastAsia="id-ID"/>
              </w:rPr>
              <w:t>BMI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66C265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Obesity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3C8B9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C3D84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CED03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D886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40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D671A5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2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D29073" w14:textId="4FE9E6A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33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8</w:t>
            </w:r>
          </w:p>
        </w:tc>
      </w:tr>
      <w:tr w:rsidR="0003554B" w14:paraId="41D4C9D7" w14:textId="77777777" w:rsidTr="0003554B">
        <w:trPr>
          <w:trHeight w:val="146"/>
        </w:trPr>
        <w:tc>
          <w:tcPr>
            <w:tcW w:w="132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2A45BD" w14:textId="77777777" w:rsidR="0003554B" w:rsidRPr="0064023A" w:rsidRDefault="0003554B" w:rsidP="007A3644">
            <w:pPr>
              <w:rPr>
                <w:b/>
                <w:bCs/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C2534D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proofErr w:type="gramStart"/>
            <w:r w:rsidRPr="0064023A">
              <w:rPr>
                <w:color w:val="000000"/>
                <w:lang w:eastAsia="id-ID"/>
              </w:rPr>
              <w:t>Non Obesity</w:t>
            </w:r>
            <w:proofErr w:type="gramEnd"/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02A3B0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22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4E744D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44.9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D06DE2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27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1474FC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55.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D8A104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4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A5FC81" w14:textId="1F70B912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66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2</w:t>
            </w:r>
          </w:p>
        </w:tc>
      </w:tr>
      <w:tr w:rsidR="0003554B" w14:paraId="26609C66" w14:textId="77777777" w:rsidTr="0003554B">
        <w:trPr>
          <w:trHeight w:val="285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00304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color w:val="000000"/>
              </w:rPr>
              <w:t>Neurological disorders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075FC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Yes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C0B33F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9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D56864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90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12A01D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79565E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43CCB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10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4D0FB7" w14:textId="2C9CC38D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13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5</w:t>
            </w:r>
          </w:p>
        </w:tc>
      </w:tr>
      <w:tr w:rsidR="0003554B" w14:paraId="0EC9B819" w14:textId="77777777" w:rsidTr="0003554B">
        <w:trPr>
          <w:trHeight w:val="146"/>
        </w:trPr>
        <w:tc>
          <w:tcPr>
            <w:tcW w:w="132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5CC261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99EE75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No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5DFBEF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28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96DC5C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43.8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909BC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36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B4D96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56.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059337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6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EDB1C5" w14:textId="3FBB983F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86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5</w:t>
            </w:r>
          </w:p>
        </w:tc>
      </w:tr>
      <w:tr w:rsidR="0003554B" w14:paraId="58757DB8" w14:textId="77777777" w:rsidTr="0003554B">
        <w:trPr>
          <w:trHeight w:val="285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84F47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lang w:eastAsia="id-ID"/>
              </w:rPr>
              <w:t>Spinal history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6397A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Yes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07B95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25E050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6.7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F4209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3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92C6B3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33.3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DA14F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40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823D47" w14:textId="3224B23A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54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1</w:t>
            </w:r>
          </w:p>
        </w:tc>
      </w:tr>
      <w:tr w:rsidR="0003554B" w14:paraId="04F94C05" w14:textId="77777777" w:rsidTr="0003554B">
        <w:trPr>
          <w:trHeight w:val="146"/>
        </w:trPr>
        <w:tc>
          <w:tcPr>
            <w:tcW w:w="132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E64ED23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0EA23C4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No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6AFE0D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31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A12FA2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47.7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AD3DCF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34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28ED83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52.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2CA717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3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12D16D" w14:textId="67822E48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45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9</w:t>
            </w:r>
          </w:p>
        </w:tc>
      </w:tr>
      <w:tr w:rsidR="0003554B" w14:paraId="1A8E151A" w14:textId="77777777" w:rsidTr="0003554B">
        <w:trPr>
          <w:trHeight w:val="285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E61463" w14:textId="77777777" w:rsidR="0003554B" w:rsidRPr="0064023A" w:rsidRDefault="0003554B" w:rsidP="007A3644">
            <w:pPr>
              <w:rPr>
                <w:lang w:eastAsia="id-ID"/>
              </w:rPr>
            </w:pPr>
            <w:r w:rsidRPr="0064023A">
              <w:rPr>
                <w:lang w:eastAsia="id-ID"/>
              </w:rPr>
              <w:t>Total punctures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A8F920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eastAsia="id-ID"/>
              </w:rPr>
            </w:pPr>
            <w:r w:rsidRPr="0064023A">
              <w:rPr>
                <w:i/>
                <w:iCs/>
                <w:color w:val="000000"/>
                <w:lang w:eastAsia="id-ID"/>
              </w:rPr>
              <w:t>Multiple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A0E7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0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BA2D9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75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400C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10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4F977B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5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732FCF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8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FE0838" w14:textId="2B8B7641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10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8</w:t>
            </w:r>
          </w:p>
        </w:tc>
      </w:tr>
      <w:tr w:rsidR="0003554B" w14:paraId="5AB5C53B" w14:textId="77777777" w:rsidTr="0003554B">
        <w:trPr>
          <w:trHeight w:val="146"/>
        </w:trPr>
        <w:tc>
          <w:tcPr>
            <w:tcW w:w="132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CC483B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FBEBB4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eastAsia="id-ID"/>
              </w:rPr>
            </w:pPr>
            <w:r w:rsidRPr="0064023A">
              <w:rPr>
                <w:i/>
                <w:iCs/>
                <w:color w:val="000000"/>
                <w:lang w:eastAsia="id-ID"/>
              </w:rPr>
              <w:t>Single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8E444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7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DE93F0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0.6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DE3BD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7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AACF9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79.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EBCDCC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6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42C614" w14:textId="7ABFD2D0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89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2</w:t>
            </w:r>
          </w:p>
        </w:tc>
      </w:tr>
      <w:tr w:rsidR="0003554B" w14:paraId="4C0A9D20" w14:textId="77777777" w:rsidTr="0003554B">
        <w:trPr>
          <w:trHeight w:val="264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A5C4BB8" w14:textId="77777777" w:rsidR="0003554B" w:rsidRPr="0064023A" w:rsidRDefault="0003554B" w:rsidP="007A3644">
            <w:pPr>
              <w:rPr>
                <w:lang w:eastAsia="id-ID"/>
              </w:rPr>
            </w:pPr>
            <w:r w:rsidRPr="0064023A">
              <w:rPr>
                <w:lang w:eastAsia="id-ID"/>
              </w:rPr>
              <w:t>Bevel orientation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D178CF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Sagittal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4620F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02B08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5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A945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6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9A60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75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2F48A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8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C5375" w14:textId="34B977E6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10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8</w:t>
            </w:r>
          </w:p>
        </w:tc>
      </w:tr>
      <w:tr w:rsidR="0003554B" w14:paraId="249F67F4" w14:textId="77777777" w:rsidTr="0003554B">
        <w:trPr>
          <w:trHeight w:val="146"/>
        </w:trPr>
        <w:tc>
          <w:tcPr>
            <w:tcW w:w="132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3AA493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C86DF9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Horizontal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2FC9B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5B4128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53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DF9224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1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F65D8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4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6EAD7A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6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020C51" w14:textId="1D6FA8FE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89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2</w:t>
            </w:r>
          </w:p>
        </w:tc>
      </w:tr>
      <w:tr w:rsidR="0003554B" w14:paraId="267EBDDC" w14:textId="77777777" w:rsidTr="0003554B">
        <w:trPr>
          <w:trHeight w:val="264"/>
        </w:trPr>
        <w:tc>
          <w:tcPr>
            <w:tcW w:w="132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263BE1B" w14:textId="77777777" w:rsidR="0003554B" w:rsidRPr="0064023A" w:rsidRDefault="0003554B" w:rsidP="007A3644">
            <w:pPr>
              <w:rPr>
                <w:lang w:eastAsia="id-ID"/>
              </w:rPr>
            </w:pPr>
            <w:r w:rsidRPr="0064023A">
              <w:rPr>
                <w:lang w:eastAsia="id-ID"/>
              </w:rPr>
              <w:t>Needle siz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80C9B5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5 G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6EB90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8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47BFBD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88.9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9399F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1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876111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11.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3A112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9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66E57D" w14:textId="6E38BD21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12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2</w:t>
            </w:r>
          </w:p>
        </w:tc>
      </w:tr>
      <w:tr w:rsidR="0003554B" w14:paraId="5D8FD6CC" w14:textId="77777777" w:rsidTr="0003554B">
        <w:trPr>
          <w:trHeight w:val="146"/>
        </w:trPr>
        <w:tc>
          <w:tcPr>
            <w:tcW w:w="1329" w:type="pct"/>
            <w:vMerge/>
            <w:tcBorders>
              <w:left w:val="nil"/>
              <w:right w:val="nil"/>
            </w:tcBorders>
            <w:shd w:val="clear" w:color="auto" w:fill="auto"/>
          </w:tcPr>
          <w:p w14:paraId="674670E8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665D85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6 G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E826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D36A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46.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A790D2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6B9970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53.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EA2CA9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5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03A79" w14:textId="0828002E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75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7</w:t>
            </w:r>
          </w:p>
        </w:tc>
      </w:tr>
      <w:tr w:rsidR="0003554B" w14:paraId="6D4AAC7C" w14:textId="77777777" w:rsidTr="0003554B">
        <w:trPr>
          <w:trHeight w:val="146"/>
        </w:trPr>
        <w:tc>
          <w:tcPr>
            <w:tcW w:w="132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303BB4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6F624D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7 G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1AEBD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D6054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3.3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951F6D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6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E38000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66.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B24CF3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3EF506" w14:textId="48F95D4F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12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2</w:t>
            </w:r>
          </w:p>
        </w:tc>
      </w:tr>
      <w:tr w:rsidR="0003554B" w14:paraId="38EFB1DB" w14:textId="77777777" w:rsidTr="0003554B">
        <w:trPr>
          <w:trHeight w:val="264"/>
        </w:trPr>
        <w:tc>
          <w:tcPr>
            <w:tcW w:w="13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4C811EC" w14:textId="77777777" w:rsidR="0003554B" w:rsidRPr="0064023A" w:rsidRDefault="0003554B" w:rsidP="007A3644">
            <w:pPr>
              <w:rPr>
                <w:lang w:eastAsia="id-ID"/>
              </w:rPr>
            </w:pPr>
            <w:r w:rsidRPr="0064023A">
              <w:rPr>
                <w:lang w:eastAsia="id-ID"/>
              </w:rPr>
              <w:t>Mobilization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6474C1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Yes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01124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14</w:t>
            </w:r>
          </w:p>
        </w:tc>
        <w:tc>
          <w:tcPr>
            <w:tcW w:w="4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FE63AC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1.1</w:t>
            </w:r>
          </w:p>
        </w:tc>
        <w:tc>
          <w:tcPr>
            <w:tcW w:w="4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42B644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1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57476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68.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B78E2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45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96BF6" w14:textId="649B6C8D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60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8</w:t>
            </w:r>
          </w:p>
        </w:tc>
      </w:tr>
      <w:tr w:rsidR="0003554B" w14:paraId="0BCFA3C9" w14:textId="77777777" w:rsidTr="0003554B">
        <w:trPr>
          <w:trHeight w:val="285"/>
        </w:trPr>
        <w:tc>
          <w:tcPr>
            <w:tcW w:w="13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86F134" w14:textId="77777777" w:rsidR="0003554B" w:rsidRPr="0064023A" w:rsidRDefault="0003554B" w:rsidP="007A3644">
            <w:pPr>
              <w:rPr>
                <w:lang w:eastAsia="id-ID"/>
              </w:rPr>
            </w:pP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E03F23" w14:textId="77777777" w:rsidR="0003554B" w:rsidRPr="0064023A" w:rsidRDefault="0003554B" w:rsidP="007A3644">
            <w:pPr>
              <w:autoSpaceDE w:val="0"/>
              <w:autoSpaceDN w:val="0"/>
              <w:adjustRightInd w:val="0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No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E32D75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53B233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79.3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E8406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6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FC2650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color w:val="000000"/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20.7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566BA8" w14:textId="77777777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2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6CE666" w14:textId="5815F14E" w:rsidR="0003554B" w:rsidRPr="0064023A" w:rsidRDefault="0003554B" w:rsidP="007A3644">
            <w:pPr>
              <w:jc w:val="center"/>
              <w:rPr>
                <w:color w:val="000000"/>
                <w:lang w:eastAsia="en-ID"/>
              </w:rPr>
            </w:pPr>
            <w:r w:rsidRPr="0064023A">
              <w:rPr>
                <w:color w:val="000000"/>
                <w:lang w:eastAsia="en-ID"/>
              </w:rPr>
              <w:t>39</w:t>
            </w:r>
            <w:r>
              <w:rPr>
                <w:color w:val="000000"/>
                <w:lang w:eastAsia="en-ID"/>
              </w:rPr>
              <w:t>.</w:t>
            </w:r>
            <w:r w:rsidRPr="0064023A">
              <w:rPr>
                <w:color w:val="000000"/>
                <w:lang w:eastAsia="en-ID"/>
              </w:rPr>
              <w:t>2</w:t>
            </w:r>
          </w:p>
        </w:tc>
      </w:tr>
    </w:tbl>
    <w:p w14:paraId="77A83DA5" w14:textId="33E588C0" w:rsidR="007D353B" w:rsidRDefault="0003554B" w:rsidP="0003554B">
      <w:pPr>
        <w:jc w:val="both"/>
        <w:rPr>
          <w:i/>
          <w:iCs/>
          <w:lang w:eastAsia="en-ID"/>
        </w:rPr>
      </w:pPr>
      <w:bookmarkStart w:id="1" w:name="_Hlk156738165"/>
      <w:bookmarkEnd w:id="0"/>
      <w:r w:rsidRPr="0064023A">
        <w:rPr>
          <w:lang w:eastAsia="en-ID"/>
        </w:rPr>
        <w:t xml:space="preserve">PDPH: </w:t>
      </w:r>
      <w:r w:rsidRPr="0064023A">
        <w:rPr>
          <w:i/>
          <w:iCs/>
          <w:lang w:eastAsia="en-ID"/>
        </w:rPr>
        <w:t>post-dural puncture headache</w:t>
      </w:r>
      <w:r w:rsidRPr="0064023A">
        <w:rPr>
          <w:lang w:eastAsia="en-ID"/>
        </w:rPr>
        <w:t xml:space="preserve">; BMI: </w:t>
      </w:r>
      <w:r w:rsidRPr="0064023A">
        <w:rPr>
          <w:i/>
          <w:iCs/>
          <w:lang w:eastAsia="en-ID"/>
        </w:rPr>
        <w:t>body mass index</w:t>
      </w:r>
      <w:bookmarkEnd w:id="1"/>
    </w:p>
    <w:p w14:paraId="0EF58967" w14:textId="77777777" w:rsidR="0003554B" w:rsidRDefault="0003554B" w:rsidP="0003554B">
      <w:pPr>
        <w:jc w:val="both"/>
        <w:rPr>
          <w:i/>
          <w:iCs/>
          <w:lang w:eastAsia="en-ID"/>
        </w:rPr>
      </w:pPr>
    </w:p>
    <w:p w14:paraId="2BEE3EB1" w14:textId="65A891FD" w:rsidR="0003554B" w:rsidRPr="0064023A" w:rsidRDefault="0003554B" w:rsidP="0003554B">
      <w:pPr>
        <w:jc w:val="center"/>
        <w:rPr>
          <w:iCs/>
          <w:lang w:eastAsia="en-ID"/>
        </w:rPr>
      </w:pPr>
      <w:r w:rsidRPr="0064023A">
        <w:rPr>
          <w:b/>
          <w:iCs/>
          <w:lang w:eastAsia="en-ID"/>
        </w:rPr>
        <w:t xml:space="preserve">Table. 2 </w:t>
      </w:r>
      <w:r>
        <w:rPr>
          <w:lang w:eastAsia="en-ID"/>
        </w:rPr>
        <w:t>Patient</w:t>
      </w:r>
      <w:r w:rsidRPr="0064023A">
        <w:rPr>
          <w:lang w:eastAsia="en-ID"/>
        </w:rPr>
        <w:t xml:space="preserve"> Characteristics (Numerical Data)</w:t>
      </w:r>
    </w:p>
    <w:tbl>
      <w:tblPr>
        <w:tblpPr w:leftFromText="180" w:rightFromText="180" w:vertAnchor="text" w:horzAnchor="margin" w:tblpXSpec="center" w:tblpY="152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251"/>
        <w:gridCol w:w="1928"/>
        <w:gridCol w:w="2941"/>
        <w:gridCol w:w="1906"/>
      </w:tblGrid>
      <w:tr w:rsidR="0003554B" w14:paraId="11954FE8" w14:textId="77777777" w:rsidTr="0003554B">
        <w:tc>
          <w:tcPr>
            <w:tcW w:w="1247" w:type="pct"/>
            <w:vMerge w:val="restart"/>
            <w:shd w:val="clear" w:color="auto" w:fill="auto"/>
            <w:hideMark/>
          </w:tcPr>
          <w:p w14:paraId="6DE7D102" w14:textId="77777777" w:rsidR="0003554B" w:rsidRPr="0064023A" w:rsidRDefault="0003554B" w:rsidP="0003554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bookmarkStart w:id="2" w:name="_Hlk156738271"/>
            <w:r w:rsidRPr="0064023A">
              <w:rPr>
                <w:b/>
                <w:bCs/>
                <w:color w:val="000000"/>
              </w:rPr>
              <w:t>Variable</w:t>
            </w:r>
          </w:p>
        </w:tc>
        <w:tc>
          <w:tcPr>
            <w:tcW w:w="1068" w:type="pct"/>
            <w:shd w:val="clear" w:color="auto" w:fill="auto"/>
          </w:tcPr>
          <w:p w14:paraId="714A2938" w14:textId="77777777" w:rsidR="0003554B" w:rsidRPr="0064023A" w:rsidRDefault="0003554B" w:rsidP="0003554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PDPH (n= 37)</w:t>
            </w:r>
          </w:p>
        </w:tc>
        <w:tc>
          <w:tcPr>
            <w:tcW w:w="1629" w:type="pct"/>
            <w:shd w:val="clear" w:color="auto" w:fill="auto"/>
          </w:tcPr>
          <w:p w14:paraId="451C2DF9" w14:textId="77777777" w:rsidR="0003554B" w:rsidRPr="0064023A" w:rsidRDefault="0003554B" w:rsidP="0003554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Without PDPH (n= 37)</w:t>
            </w:r>
          </w:p>
        </w:tc>
        <w:tc>
          <w:tcPr>
            <w:tcW w:w="1056" w:type="pct"/>
            <w:shd w:val="clear" w:color="auto" w:fill="auto"/>
          </w:tcPr>
          <w:p w14:paraId="651C8132" w14:textId="77777777" w:rsidR="0003554B" w:rsidRPr="0064023A" w:rsidRDefault="0003554B" w:rsidP="0003554B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Total (n= 74)</w:t>
            </w:r>
          </w:p>
        </w:tc>
      </w:tr>
      <w:tr w:rsidR="0003554B" w14:paraId="5AE14B28" w14:textId="77777777" w:rsidTr="0003554B">
        <w:tc>
          <w:tcPr>
            <w:tcW w:w="124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272A9C" w14:textId="77777777" w:rsidR="0003554B" w:rsidRPr="0064023A" w:rsidRDefault="0003554B" w:rsidP="007A3644">
            <w:pPr>
              <w:jc w:val="center"/>
              <w:rPr>
                <w:b/>
                <w:bCs/>
                <w:lang w:eastAsia="id-ID"/>
              </w:rPr>
            </w:pPr>
          </w:p>
        </w:tc>
        <w:tc>
          <w:tcPr>
            <w:tcW w:w="1068" w:type="pct"/>
            <w:tcBorders>
              <w:bottom w:val="single" w:sz="4" w:space="0" w:color="auto"/>
            </w:tcBorders>
            <w:shd w:val="clear" w:color="auto" w:fill="auto"/>
          </w:tcPr>
          <w:p w14:paraId="019A6669" w14:textId="77777777" w:rsidR="0003554B" w:rsidRPr="0064023A" w:rsidRDefault="0003554B" w:rsidP="007A3644">
            <w:pPr>
              <w:pStyle w:val="NormalWeb"/>
              <w:spacing w:before="0" w:beforeAutospacing="0" w:after="0" w:afterAutospacing="0"/>
              <w:ind w:left="140" w:right="140"/>
              <w:jc w:val="center"/>
            </w:pPr>
            <w:r w:rsidRPr="0064023A">
              <w:rPr>
                <w:b/>
                <w:bCs/>
                <w:color w:val="000000"/>
              </w:rPr>
              <w:t xml:space="preserve">Mean ± </w:t>
            </w:r>
            <w:proofErr w:type="gramStart"/>
            <w:r w:rsidRPr="0064023A">
              <w:rPr>
                <w:b/>
                <w:bCs/>
                <w:color w:val="000000"/>
              </w:rPr>
              <w:t>SB</w:t>
            </w:r>
            <w:proofErr w:type="gramEnd"/>
            <w:r w:rsidRPr="0064023A">
              <w:rPr>
                <w:b/>
                <w:bCs/>
                <w:color w:val="000000"/>
              </w:rPr>
              <w:t> </w:t>
            </w:r>
          </w:p>
          <w:p w14:paraId="1B57856A" w14:textId="77777777" w:rsidR="0003554B" w:rsidRPr="0064023A" w:rsidRDefault="0003554B" w:rsidP="007A3644">
            <w:pPr>
              <w:pStyle w:val="NormalWeb"/>
              <w:spacing w:before="0" w:beforeAutospacing="0" w:after="0" w:afterAutospacing="0"/>
              <w:ind w:left="140" w:right="140"/>
              <w:jc w:val="center"/>
            </w:pPr>
            <w:r w:rsidRPr="0064023A">
              <w:rPr>
                <w:b/>
                <w:bCs/>
                <w:color w:val="000000"/>
              </w:rPr>
              <w:t>Median</w:t>
            </w:r>
          </w:p>
          <w:p w14:paraId="07A600FD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Min-max</w:t>
            </w:r>
          </w:p>
        </w:tc>
        <w:tc>
          <w:tcPr>
            <w:tcW w:w="1629" w:type="pct"/>
            <w:tcBorders>
              <w:bottom w:val="single" w:sz="4" w:space="0" w:color="auto"/>
            </w:tcBorders>
            <w:shd w:val="clear" w:color="auto" w:fill="auto"/>
          </w:tcPr>
          <w:p w14:paraId="0680A1D9" w14:textId="77777777" w:rsidR="0003554B" w:rsidRPr="0064023A" w:rsidRDefault="0003554B" w:rsidP="007A3644">
            <w:pPr>
              <w:pStyle w:val="NormalWeb"/>
              <w:spacing w:before="0" w:beforeAutospacing="0" w:after="0" w:afterAutospacing="0"/>
              <w:ind w:left="140" w:right="140"/>
              <w:jc w:val="center"/>
            </w:pPr>
            <w:r w:rsidRPr="0064023A">
              <w:rPr>
                <w:b/>
                <w:bCs/>
                <w:color w:val="000000"/>
              </w:rPr>
              <w:t xml:space="preserve">Mean ± </w:t>
            </w:r>
            <w:proofErr w:type="gramStart"/>
            <w:r w:rsidRPr="0064023A">
              <w:rPr>
                <w:b/>
                <w:bCs/>
                <w:color w:val="000000"/>
              </w:rPr>
              <w:t>SB</w:t>
            </w:r>
            <w:proofErr w:type="gramEnd"/>
          </w:p>
          <w:p w14:paraId="0FCDB8F2" w14:textId="77777777" w:rsidR="0003554B" w:rsidRPr="0064023A" w:rsidRDefault="0003554B" w:rsidP="007A3644">
            <w:pPr>
              <w:pStyle w:val="NormalWeb"/>
              <w:spacing w:before="0" w:beforeAutospacing="0" w:after="0" w:afterAutospacing="0"/>
              <w:ind w:left="140" w:right="140"/>
              <w:jc w:val="center"/>
            </w:pPr>
            <w:r w:rsidRPr="0064023A">
              <w:rPr>
                <w:b/>
                <w:bCs/>
                <w:color w:val="000000"/>
              </w:rPr>
              <w:t>Median</w:t>
            </w:r>
          </w:p>
          <w:p w14:paraId="623CD31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Min-max</w:t>
            </w:r>
          </w:p>
        </w:tc>
        <w:tc>
          <w:tcPr>
            <w:tcW w:w="1056" w:type="pct"/>
            <w:tcBorders>
              <w:bottom w:val="single" w:sz="4" w:space="0" w:color="auto"/>
            </w:tcBorders>
            <w:shd w:val="clear" w:color="auto" w:fill="auto"/>
          </w:tcPr>
          <w:p w14:paraId="527B4A99" w14:textId="77777777" w:rsidR="0003554B" w:rsidRPr="0064023A" w:rsidRDefault="0003554B" w:rsidP="007A3644">
            <w:pPr>
              <w:pStyle w:val="NormalWeb"/>
              <w:spacing w:before="0" w:beforeAutospacing="0" w:after="0" w:afterAutospacing="0"/>
              <w:ind w:left="140" w:right="140"/>
              <w:jc w:val="center"/>
            </w:pPr>
            <w:r w:rsidRPr="0064023A">
              <w:rPr>
                <w:b/>
                <w:bCs/>
                <w:color w:val="000000"/>
              </w:rPr>
              <w:t xml:space="preserve">Mean ± </w:t>
            </w:r>
            <w:proofErr w:type="gramStart"/>
            <w:r w:rsidRPr="0064023A">
              <w:rPr>
                <w:b/>
                <w:bCs/>
                <w:color w:val="000000"/>
              </w:rPr>
              <w:t>SB</w:t>
            </w:r>
            <w:proofErr w:type="gramEnd"/>
          </w:p>
          <w:p w14:paraId="5EE9AFF0" w14:textId="77777777" w:rsidR="0003554B" w:rsidRPr="0064023A" w:rsidRDefault="0003554B" w:rsidP="007A3644">
            <w:pPr>
              <w:pStyle w:val="NormalWeb"/>
              <w:spacing w:before="0" w:beforeAutospacing="0" w:after="0" w:afterAutospacing="0"/>
              <w:ind w:left="140" w:right="140"/>
              <w:jc w:val="center"/>
            </w:pPr>
            <w:r w:rsidRPr="0064023A">
              <w:rPr>
                <w:b/>
                <w:bCs/>
                <w:color w:val="000000"/>
              </w:rPr>
              <w:t>Median</w:t>
            </w:r>
          </w:p>
          <w:p w14:paraId="460F7AA8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Min-max</w:t>
            </w:r>
          </w:p>
        </w:tc>
      </w:tr>
      <w:tr w:rsidR="0003554B" w14:paraId="5B6A638A" w14:textId="77777777" w:rsidTr="0003554B">
        <w:trPr>
          <w:trHeight w:val="578"/>
        </w:trPr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00D2C5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color w:val="000000"/>
              </w:rPr>
              <w:t>Age (years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6B44F8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28.22 </w:t>
            </w:r>
            <w:r w:rsidRPr="0064023A">
              <w:rPr>
                <w:lang w:eastAsia="en-ID"/>
              </w:rPr>
              <w:t>± 0.78</w:t>
            </w:r>
          </w:p>
          <w:p w14:paraId="0241DAD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28.00</w:t>
            </w:r>
          </w:p>
          <w:p w14:paraId="3375A13B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9-44</w:t>
            </w:r>
          </w:p>
        </w:tc>
        <w:tc>
          <w:tcPr>
            <w:tcW w:w="16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B72B94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28.05 </w:t>
            </w:r>
            <w:r w:rsidRPr="0064023A">
              <w:rPr>
                <w:lang w:eastAsia="en-ID"/>
              </w:rPr>
              <w:t xml:space="preserve">± 4,83 </w:t>
            </w:r>
          </w:p>
          <w:p w14:paraId="080FA0C4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27.00</w:t>
            </w:r>
          </w:p>
          <w:p w14:paraId="5A972411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7-44</w:t>
            </w:r>
          </w:p>
        </w:tc>
        <w:tc>
          <w:tcPr>
            <w:tcW w:w="10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4F8819" w14:textId="76449798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8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4 ± 4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9</w:t>
            </w:r>
          </w:p>
          <w:p w14:paraId="4D2524D0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8</w:t>
            </w:r>
          </w:p>
          <w:p w14:paraId="2502119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7 – 44</w:t>
            </w:r>
          </w:p>
        </w:tc>
      </w:tr>
      <w:tr w:rsidR="0003554B" w14:paraId="664947EE" w14:textId="77777777" w:rsidTr="0003554B">
        <w:trPr>
          <w:trHeight w:val="60"/>
        </w:trPr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79851E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Systolic (mmHg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F49D8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126 </w:t>
            </w:r>
            <w:r w:rsidRPr="0064023A">
              <w:rPr>
                <w:lang w:eastAsia="en-ID"/>
              </w:rPr>
              <w:t>± 2.16</w:t>
            </w:r>
          </w:p>
          <w:p w14:paraId="064BFE6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30.00</w:t>
            </w:r>
          </w:p>
          <w:p w14:paraId="2C6BEF1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05-150</w:t>
            </w:r>
          </w:p>
        </w:tc>
        <w:tc>
          <w:tcPr>
            <w:tcW w:w="16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C0233E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121.92 </w:t>
            </w:r>
            <w:r w:rsidRPr="0064023A">
              <w:rPr>
                <w:lang w:eastAsia="en-ID"/>
              </w:rPr>
              <w:t>± 1,74</w:t>
            </w:r>
          </w:p>
          <w:p w14:paraId="3D14CBD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20.00</w:t>
            </w:r>
          </w:p>
          <w:p w14:paraId="61DD4B3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10-150</w:t>
            </w:r>
          </w:p>
        </w:tc>
        <w:tc>
          <w:tcPr>
            <w:tcW w:w="10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9BD288" w14:textId="54CCC002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24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4 ± 12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4</w:t>
            </w:r>
          </w:p>
          <w:p w14:paraId="51E8527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20</w:t>
            </w:r>
          </w:p>
          <w:p w14:paraId="58AFAB3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(105 – 150)</w:t>
            </w:r>
          </w:p>
        </w:tc>
      </w:tr>
      <w:tr w:rsidR="0003554B" w14:paraId="332B30EF" w14:textId="77777777" w:rsidTr="0003554B">
        <w:trPr>
          <w:trHeight w:val="871"/>
        </w:trPr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597092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Diastolic (mmHg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40553A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81.92 </w:t>
            </w:r>
            <w:r w:rsidRPr="0064023A">
              <w:rPr>
                <w:lang w:eastAsia="en-ID"/>
              </w:rPr>
              <w:t>± 1,46</w:t>
            </w:r>
          </w:p>
          <w:p w14:paraId="3D1250C9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83.00</w:t>
            </w:r>
          </w:p>
          <w:p w14:paraId="02B20A23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0-90</w:t>
            </w:r>
          </w:p>
        </w:tc>
        <w:tc>
          <w:tcPr>
            <w:tcW w:w="16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3B8F66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77.51 </w:t>
            </w:r>
            <w:r w:rsidRPr="0064023A">
              <w:rPr>
                <w:lang w:eastAsia="en-ID"/>
              </w:rPr>
              <w:t>± 1,12</w:t>
            </w:r>
          </w:p>
          <w:p w14:paraId="1EF8F5C1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80.00</w:t>
            </w:r>
          </w:p>
          <w:p w14:paraId="4FF8B257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0-90</w:t>
            </w:r>
          </w:p>
        </w:tc>
        <w:tc>
          <w:tcPr>
            <w:tcW w:w="10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DEA5E0" w14:textId="05890F00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79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72 ± 8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8</w:t>
            </w:r>
          </w:p>
          <w:p w14:paraId="028E35E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80</w:t>
            </w:r>
          </w:p>
          <w:p w14:paraId="24B79DBD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60 – 90</w:t>
            </w:r>
          </w:p>
        </w:tc>
      </w:tr>
      <w:tr w:rsidR="0003554B" w14:paraId="7B222B61" w14:textId="77777777" w:rsidTr="0003554B">
        <w:trPr>
          <w:trHeight w:val="60"/>
        </w:trPr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010011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MAP (mmHg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6C4B58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69.18 </w:t>
            </w:r>
            <w:r w:rsidRPr="0064023A">
              <w:rPr>
                <w:lang w:eastAsia="en-ID"/>
              </w:rPr>
              <w:t>± 1,24</w:t>
            </w:r>
          </w:p>
          <w:p w14:paraId="2593272B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9.00</w:t>
            </w:r>
          </w:p>
          <w:p w14:paraId="195258F1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3-72</w:t>
            </w:r>
          </w:p>
        </w:tc>
        <w:tc>
          <w:tcPr>
            <w:tcW w:w="16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2AD17F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70.18 </w:t>
            </w:r>
            <w:r w:rsidRPr="0064023A">
              <w:rPr>
                <w:lang w:eastAsia="en-ID"/>
              </w:rPr>
              <w:t>± 1,28</w:t>
            </w:r>
          </w:p>
          <w:p w14:paraId="10B3B49B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70.00</w:t>
            </w:r>
          </w:p>
          <w:p w14:paraId="59244C03" w14:textId="77777777" w:rsidR="0003554B" w:rsidRPr="0064023A" w:rsidRDefault="0003554B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64-80</w:t>
            </w:r>
          </w:p>
        </w:tc>
        <w:tc>
          <w:tcPr>
            <w:tcW w:w="10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8507A6" w14:textId="08BC21FE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id-ID"/>
              </w:rPr>
              <w:t xml:space="preserve">69.19 </w:t>
            </w:r>
            <w:r w:rsidRPr="0064023A">
              <w:rPr>
                <w:lang w:eastAsia="en-ID"/>
              </w:rPr>
              <w:t>± 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7</w:t>
            </w:r>
          </w:p>
          <w:p w14:paraId="6A834F1B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72.00</w:t>
            </w:r>
          </w:p>
          <w:p w14:paraId="4A7EBCEA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65 - 78</w:t>
            </w:r>
          </w:p>
        </w:tc>
      </w:tr>
      <w:bookmarkEnd w:id="2"/>
    </w:tbl>
    <w:p w14:paraId="4A07E523" w14:textId="77777777" w:rsidR="0003554B" w:rsidRDefault="0003554B" w:rsidP="0003554B">
      <w:pPr>
        <w:jc w:val="both"/>
      </w:pPr>
    </w:p>
    <w:p w14:paraId="74E1F431" w14:textId="77777777" w:rsidR="0003554B" w:rsidRDefault="0003554B" w:rsidP="0003554B">
      <w:pPr>
        <w:spacing w:line="360" w:lineRule="auto"/>
        <w:jc w:val="center"/>
        <w:rPr>
          <w:b/>
          <w:bCs/>
          <w:lang w:eastAsia="en-ID"/>
        </w:rPr>
      </w:pPr>
    </w:p>
    <w:p w14:paraId="19CE1B86" w14:textId="77777777" w:rsidR="0003554B" w:rsidRDefault="0003554B" w:rsidP="0003554B">
      <w:pPr>
        <w:spacing w:line="360" w:lineRule="auto"/>
        <w:jc w:val="center"/>
        <w:rPr>
          <w:b/>
          <w:bCs/>
          <w:lang w:eastAsia="en-ID"/>
        </w:rPr>
      </w:pPr>
    </w:p>
    <w:p w14:paraId="6650C0FC" w14:textId="77777777" w:rsidR="0003554B" w:rsidRDefault="0003554B" w:rsidP="0003554B">
      <w:pPr>
        <w:spacing w:line="360" w:lineRule="auto"/>
        <w:jc w:val="center"/>
        <w:rPr>
          <w:b/>
          <w:bCs/>
          <w:lang w:eastAsia="en-ID"/>
        </w:rPr>
      </w:pPr>
    </w:p>
    <w:p w14:paraId="35D62F67" w14:textId="77777777" w:rsidR="0003554B" w:rsidRDefault="0003554B" w:rsidP="0003554B">
      <w:pPr>
        <w:spacing w:line="360" w:lineRule="auto"/>
        <w:jc w:val="center"/>
        <w:rPr>
          <w:b/>
          <w:bCs/>
          <w:lang w:eastAsia="en-ID"/>
        </w:rPr>
      </w:pPr>
    </w:p>
    <w:p w14:paraId="1A81EAA6" w14:textId="77777777" w:rsidR="0003554B" w:rsidRDefault="0003554B" w:rsidP="0003554B">
      <w:pPr>
        <w:spacing w:line="360" w:lineRule="auto"/>
        <w:jc w:val="center"/>
        <w:rPr>
          <w:b/>
          <w:bCs/>
          <w:lang w:eastAsia="en-ID"/>
        </w:rPr>
      </w:pPr>
    </w:p>
    <w:p w14:paraId="5BA5287B" w14:textId="77777777" w:rsidR="0003554B" w:rsidRDefault="0003554B" w:rsidP="0003554B">
      <w:pPr>
        <w:spacing w:line="360" w:lineRule="auto"/>
        <w:jc w:val="center"/>
        <w:rPr>
          <w:b/>
          <w:bCs/>
          <w:lang w:eastAsia="en-ID"/>
        </w:rPr>
      </w:pPr>
    </w:p>
    <w:p w14:paraId="6BF64F8E" w14:textId="0513976F" w:rsidR="0003554B" w:rsidRPr="0064023A" w:rsidRDefault="0003554B" w:rsidP="0003554B">
      <w:pPr>
        <w:jc w:val="center"/>
        <w:rPr>
          <w:lang w:eastAsia="en-ID"/>
        </w:rPr>
      </w:pPr>
      <w:r w:rsidRPr="0064023A">
        <w:rPr>
          <w:b/>
          <w:bCs/>
          <w:lang w:eastAsia="en-ID"/>
        </w:rPr>
        <w:lastRenderedPageBreak/>
        <w:t>Table 3.</w:t>
      </w:r>
      <w:r w:rsidRPr="0064023A">
        <w:rPr>
          <w:lang w:eastAsia="en-ID"/>
        </w:rPr>
        <w:t xml:space="preserve"> Factors influence PDPH (Categorical Data)</w:t>
      </w:r>
    </w:p>
    <w:tbl>
      <w:tblPr>
        <w:tblStyle w:val="TableGrid1"/>
        <w:tblW w:w="8142" w:type="dxa"/>
        <w:tblInd w:w="28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1332"/>
        <w:gridCol w:w="1354"/>
        <w:gridCol w:w="1375"/>
        <w:gridCol w:w="876"/>
        <w:gridCol w:w="763"/>
        <w:gridCol w:w="876"/>
      </w:tblGrid>
      <w:tr w:rsidR="0003554B" w14:paraId="53E657C7" w14:textId="77777777" w:rsidTr="007A3644">
        <w:trPr>
          <w:trHeight w:val="165"/>
        </w:trPr>
        <w:tc>
          <w:tcPr>
            <w:tcW w:w="1566" w:type="dxa"/>
            <w:vMerge w:val="restart"/>
            <w:vAlign w:val="center"/>
          </w:tcPr>
          <w:p w14:paraId="6356EA74" w14:textId="77777777" w:rsidR="0003554B" w:rsidRPr="0064023A" w:rsidRDefault="0003554B" w:rsidP="007A3644">
            <w:pPr>
              <w:jc w:val="center"/>
              <w:rPr>
                <w:b/>
                <w:lang w:val="en-US" w:eastAsia="en-ID"/>
              </w:rPr>
            </w:pPr>
            <w:bookmarkStart w:id="3" w:name="_Hlk116593162"/>
            <w:r w:rsidRPr="0064023A">
              <w:rPr>
                <w:b/>
                <w:lang w:eastAsia="en-ID"/>
              </w:rPr>
              <w:t>Variab</w:t>
            </w:r>
            <w:r w:rsidRPr="0064023A">
              <w:rPr>
                <w:b/>
                <w:lang w:val="en-US" w:eastAsia="en-ID"/>
              </w:rPr>
              <w:t>le</w:t>
            </w:r>
          </w:p>
        </w:tc>
        <w:tc>
          <w:tcPr>
            <w:tcW w:w="2686" w:type="dxa"/>
            <w:gridSpan w:val="2"/>
            <w:tcBorders>
              <w:bottom w:val="single" w:sz="4" w:space="0" w:color="auto"/>
            </w:tcBorders>
            <w:vAlign w:val="center"/>
          </w:tcPr>
          <w:p w14:paraId="186D4553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eastAsia="en-ID"/>
              </w:rPr>
              <w:t>PDPH</w:t>
            </w:r>
          </w:p>
        </w:tc>
        <w:tc>
          <w:tcPr>
            <w:tcW w:w="1375" w:type="dxa"/>
            <w:vMerge w:val="restart"/>
            <w:vAlign w:val="center"/>
          </w:tcPr>
          <w:p w14:paraId="33094B2F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eastAsia="en-ID"/>
              </w:rPr>
              <w:t>p</w:t>
            </w:r>
          </w:p>
        </w:tc>
        <w:tc>
          <w:tcPr>
            <w:tcW w:w="876" w:type="dxa"/>
            <w:vMerge w:val="restart"/>
          </w:tcPr>
          <w:p w14:paraId="06960F3D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eastAsia="en-ID"/>
              </w:rPr>
              <w:t>OR</w:t>
            </w:r>
          </w:p>
        </w:tc>
        <w:tc>
          <w:tcPr>
            <w:tcW w:w="1639" w:type="dxa"/>
            <w:gridSpan w:val="2"/>
          </w:tcPr>
          <w:p w14:paraId="45D33D60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eastAsia="en-ID"/>
              </w:rPr>
              <w:t>95% CI</w:t>
            </w:r>
          </w:p>
        </w:tc>
      </w:tr>
      <w:tr w:rsidR="0003554B" w14:paraId="7B6F4FBB" w14:textId="77777777" w:rsidTr="007A3644">
        <w:trPr>
          <w:trHeight w:val="105"/>
        </w:trPr>
        <w:tc>
          <w:tcPr>
            <w:tcW w:w="1566" w:type="dxa"/>
            <w:vMerge/>
            <w:tcBorders>
              <w:bottom w:val="single" w:sz="4" w:space="0" w:color="000000"/>
            </w:tcBorders>
            <w:vAlign w:val="center"/>
          </w:tcPr>
          <w:p w14:paraId="46C24735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263294E5" w14:textId="77777777" w:rsidR="0003554B" w:rsidRPr="0064023A" w:rsidRDefault="0003554B" w:rsidP="007A3644">
            <w:pPr>
              <w:jc w:val="center"/>
              <w:rPr>
                <w:b/>
                <w:lang w:val="en-US" w:eastAsia="en-ID"/>
              </w:rPr>
            </w:pPr>
            <w:r w:rsidRPr="0064023A">
              <w:rPr>
                <w:b/>
                <w:lang w:eastAsia="en-ID"/>
              </w:rPr>
              <w:t>Y</w:t>
            </w:r>
            <w:r w:rsidRPr="0064023A">
              <w:rPr>
                <w:b/>
                <w:lang w:val="en-US" w:eastAsia="en-ID"/>
              </w:rPr>
              <w:t>es</w:t>
            </w:r>
          </w:p>
          <w:p w14:paraId="7D86EA75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eastAsia="en-ID"/>
              </w:rPr>
              <w:t>(n = 37)</w:t>
            </w:r>
          </w:p>
        </w:tc>
        <w:tc>
          <w:tcPr>
            <w:tcW w:w="1354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3BDD7F78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val="en-US" w:eastAsia="en-ID"/>
              </w:rPr>
              <w:t>No</w:t>
            </w:r>
          </w:p>
          <w:p w14:paraId="3B6FE6E6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  <w:r w:rsidRPr="0064023A">
              <w:rPr>
                <w:b/>
                <w:lang w:eastAsia="en-ID"/>
              </w:rPr>
              <w:t>(n = 37)</w:t>
            </w:r>
          </w:p>
        </w:tc>
        <w:tc>
          <w:tcPr>
            <w:tcW w:w="1375" w:type="dxa"/>
            <w:vMerge/>
            <w:tcBorders>
              <w:bottom w:val="single" w:sz="4" w:space="0" w:color="000000"/>
            </w:tcBorders>
            <w:vAlign w:val="center"/>
          </w:tcPr>
          <w:p w14:paraId="4EF9EA42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</w:p>
        </w:tc>
        <w:tc>
          <w:tcPr>
            <w:tcW w:w="876" w:type="dxa"/>
            <w:vMerge/>
            <w:tcBorders>
              <w:bottom w:val="single" w:sz="4" w:space="0" w:color="000000"/>
            </w:tcBorders>
          </w:tcPr>
          <w:p w14:paraId="649CC49C" w14:textId="77777777" w:rsidR="0003554B" w:rsidRPr="0064023A" w:rsidRDefault="0003554B" w:rsidP="007A3644">
            <w:pPr>
              <w:jc w:val="center"/>
              <w:rPr>
                <w:b/>
                <w:lang w:eastAsia="en-ID"/>
              </w:rPr>
            </w:pP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6D2F7E51" w14:textId="77777777" w:rsidR="0003554B" w:rsidRPr="0064023A" w:rsidRDefault="0003554B" w:rsidP="007A3644">
            <w:pPr>
              <w:jc w:val="center"/>
              <w:rPr>
                <w:b/>
                <w:i/>
                <w:iCs/>
                <w:lang w:eastAsia="en-ID"/>
              </w:rPr>
            </w:pPr>
            <w:r w:rsidRPr="0064023A">
              <w:rPr>
                <w:b/>
                <w:i/>
                <w:iCs/>
                <w:lang w:eastAsia="en-ID"/>
              </w:rPr>
              <w:t>lower</w:t>
            </w:r>
          </w:p>
        </w:tc>
        <w:tc>
          <w:tcPr>
            <w:tcW w:w="876" w:type="dxa"/>
            <w:tcBorders>
              <w:bottom w:val="single" w:sz="4" w:space="0" w:color="000000"/>
            </w:tcBorders>
          </w:tcPr>
          <w:p w14:paraId="520DEDF9" w14:textId="77777777" w:rsidR="0003554B" w:rsidRPr="0064023A" w:rsidRDefault="0003554B" w:rsidP="007A3644">
            <w:pPr>
              <w:jc w:val="center"/>
              <w:rPr>
                <w:b/>
                <w:i/>
                <w:iCs/>
                <w:lang w:eastAsia="en-ID"/>
              </w:rPr>
            </w:pPr>
            <w:r w:rsidRPr="0064023A">
              <w:rPr>
                <w:b/>
                <w:i/>
                <w:iCs/>
                <w:lang w:eastAsia="en-ID"/>
              </w:rPr>
              <w:t>upper</w:t>
            </w:r>
          </w:p>
        </w:tc>
      </w:tr>
      <w:tr w:rsidR="0003554B" w14:paraId="1DDB7CA5" w14:textId="77777777" w:rsidTr="007A3644">
        <w:tc>
          <w:tcPr>
            <w:tcW w:w="1566" w:type="dxa"/>
            <w:tcBorders>
              <w:bottom w:val="nil"/>
            </w:tcBorders>
          </w:tcPr>
          <w:p w14:paraId="7852B6CF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BMI</w:t>
            </w:r>
          </w:p>
        </w:tc>
        <w:tc>
          <w:tcPr>
            <w:tcW w:w="1332" w:type="dxa"/>
            <w:tcBorders>
              <w:bottom w:val="nil"/>
            </w:tcBorders>
            <w:vAlign w:val="center"/>
          </w:tcPr>
          <w:p w14:paraId="183C2966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bottom w:val="nil"/>
            </w:tcBorders>
            <w:vAlign w:val="center"/>
          </w:tcPr>
          <w:p w14:paraId="570CEDD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bottom w:val="nil"/>
            </w:tcBorders>
            <w:vAlign w:val="center"/>
          </w:tcPr>
          <w:p w14:paraId="260C5ADF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bottom w:val="nil"/>
            </w:tcBorders>
          </w:tcPr>
          <w:p w14:paraId="4306DEB9" w14:textId="2BFA5F1D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41</w:t>
            </w:r>
          </w:p>
        </w:tc>
        <w:tc>
          <w:tcPr>
            <w:tcW w:w="763" w:type="dxa"/>
            <w:tcBorders>
              <w:bottom w:val="nil"/>
            </w:tcBorders>
          </w:tcPr>
          <w:p w14:paraId="799B4482" w14:textId="3B816EF3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692</w:t>
            </w:r>
          </w:p>
        </w:tc>
        <w:tc>
          <w:tcPr>
            <w:tcW w:w="876" w:type="dxa"/>
            <w:tcBorders>
              <w:bottom w:val="nil"/>
            </w:tcBorders>
          </w:tcPr>
          <w:p w14:paraId="54A01F3E" w14:textId="26C46CFA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4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97</w:t>
            </w:r>
          </w:p>
        </w:tc>
      </w:tr>
      <w:tr w:rsidR="0003554B" w14:paraId="6A2E0046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084987BB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obesity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07E8D6D8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5 (60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0A86E20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0 (40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7399096A" w14:textId="76CCFFEA" w:rsidR="0003554B" w:rsidRPr="0064023A" w:rsidRDefault="0003554B" w:rsidP="007A3644">
            <w:pPr>
              <w:jc w:val="center"/>
              <w:rPr>
                <w:vertAlign w:val="superscript"/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26</w:t>
            </w:r>
            <w:r w:rsidRPr="0064023A">
              <w:rPr>
                <w:vertAlign w:val="superscript"/>
                <w:lang w:eastAsia="en-ID"/>
              </w:rPr>
              <w:t>¥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510B2B88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3491DC58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5ABEF0F0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39879E35" w14:textId="77777777" w:rsidTr="007A3644">
        <w:trPr>
          <w:trHeight w:val="289"/>
        </w:trPr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01CD7C83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non obese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432E6377" w14:textId="7F67C06E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2 (44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9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65AA96B6" w14:textId="331CAEF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7 (55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5C64A3B9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1BE9E7B8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776B4CD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6A6ED8FF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4914DAAC" w14:textId="77777777" w:rsidTr="007A3644">
        <w:tc>
          <w:tcPr>
            <w:tcW w:w="1566" w:type="dxa"/>
            <w:tcBorders>
              <w:top w:val="single" w:sz="4" w:space="0" w:color="auto"/>
              <w:bottom w:val="nil"/>
            </w:tcBorders>
          </w:tcPr>
          <w:p w14:paraId="22CD1C7D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Neurological disorders</w:t>
            </w:r>
          </w:p>
        </w:tc>
        <w:tc>
          <w:tcPr>
            <w:tcW w:w="1332" w:type="dxa"/>
            <w:tcBorders>
              <w:top w:val="single" w:sz="4" w:space="0" w:color="auto"/>
              <w:bottom w:val="nil"/>
            </w:tcBorders>
            <w:vAlign w:val="center"/>
          </w:tcPr>
          <w:p w14:paraId="31CABAF5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top w:val="single" w:sz="4" w:space="0" w:color="auto"/>
              <w:bottom w:val="nil"/>
            </w:tcBorders>
            <w:vAlign w:val="center"/>
          </w:tcPr>
          <w:p w14:paraId="497310C9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vAlign w:val="center"/>
          </w:tcPr>
          <w:p w14:paraId="5E57C94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68D2B0D1" w14:textId="0D8840CB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571</w:t>
            </w:r>
          </w:p>
        </w:tc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75D628F3" w14:textId="5ABE7AE8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83</w:t>
            </w: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33EDE91D" w14:textId="7670F8E4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96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08</w:t>
            </w:r>
          </w:p>
        </w:tc>
      </w:tr>
      <w:tr w:rsidR="0003554B" w14:paraId="06C38AB0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4015C9DB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val="en-US" w:eastAsia="en-ID"/>
              </w:rPr>
            </w:pPr>
            <w:r w:rsidRPr="0064023A">
              <w:rPr>
                <w:lang w:val="en-US" w:eastAsia="en-ID"/>
              </w:rPr>
              <w:t>Yes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1EEDBA7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9 (90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1163966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 (10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6CA4C84E" w14:textId="67E7AC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17</w:t>
            </w:r>
            <w:r w:rsidRPr="0064023A">
              <w:rPr>
                <w:vertAlign w:val="superscript"/>
                <w:lang w:eastAsia="en-ID"/>
              </w:rPr>
              <w:t>¥</w:t>
            </w:r>
            <w:r w:rsidRPr="0064023A">
              <w:rPr>
                <w:lang w:eastAsia="en-ID"/>
              </w:rPr>
              <w:t>*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08A558C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4A4B179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3DD3F0A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205DA343" w14:textId="77777777" w:rsidTr="007A3644"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16AC43E1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No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69B4BC38" w14:textId="76D77A4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8 (43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55A593FF" w14:textId="684BC11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6 (56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4C2B8DC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3DEBEE7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1F27B115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50C13D68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22BE0E74" w14:textId="77777777" w:rsidTr="007A3644">
        <w:tc>
          <w:tcPr>
            <w:tcW w:w="1566" w:type="dxa"/>
            <w:tcBorders>
              <w:top w:val="single" w:sz="4" w:space="0" w:color="auto"/>
              <w:bottom w:val="nil"/>
            </w:tcBorders>
          </w:tcPr>
          <w:p w14:paraId="434D0B12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Spinal history</w:t>
            </w:r>
          </w:p>
        </w:tc>
        <w:tc>
          <w:tcPr>
            <w:tcW w:w="1332" w:type="dxa"/>
            <w:tcBorders>
              <w:top w:val="single" w:sz="4" w:space="0" w:color="auto"/>
              <w:bottom w:val="nil"/>
            </w:tcBorders>
            <w:vAlign w:val="center"/>
          </w:tcPr>
          <w:p w14:paraId="7DAE812F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top w:val="single" w:sz="4" w:space="0" w:color="auto"/>
              <w:bottom w:val="nil"/>
            </w:tcBorders>
            <w:vAlign w:val="center"/>
          </w:tcPr>
          <w:p w14:paraId="2A9EEB80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vAlign w:val="center"/>
          </w:tcPr>
          <w:p w14:paraId="2DBD580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53E7E0A9" w14:textId="2F0DE8FF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94</w:t>
            </w:r>
          </w:p>
        </w:tc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01A2897E" w14:textId="5CC98E50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505</w:t>
            </w: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53814EEF" w14:textId="4003A994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9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530</w:t>
            </w:r>
          </w:p>
        </w:tc>
      </w:tr>
      <w:tr w:rsidR="0003554B" w14:paraId="5FC3808E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703D3F18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lang w:val="en-US" w:eastAsia="en-ID"/>
              </w:rPr>
              <w:t>Yes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78AA7C71" w14:textId="36083971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6 (66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7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3F74FDA7" w14:textId="634C2741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 (33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0633BA3A" w14:textId="157AEC01" w:rsidR="0003554B" w:rsidRPr="0064023A" w:rsidRDefault="0003554B" w:rsidP="007A3644">
            <w:pPr>
              <w:jc w:val="center"/>
              <w:rPr>
                <w:vertAlign w:val="superscript"/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240</w:t>
            </w:r>
            <w:r w:rsidRPr="0064023A">
              <w:rPr>
                <w:vertAlign w:val="superscript"/>
                <w:lang w:eastAsia="en-ID"/>
              </w:rPr>
              <w:t>£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097BEC49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72245C3F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77F3D1C6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0E646BF0" w14:textId="77777777" w:rsidTr="007A3644"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6A27A984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No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0E9F164E" w14:textId="0B960AB5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1 (47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7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082770A7" w14:textId="380ED316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4 (52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6C1960A0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249CCF8A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2ED2ACE3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633F4C7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5EF3876B" w14:textId="77777777" w:rsidTr="007A3644">
        <w:tc>
          <w:tcPr>
            <w:tcW w:w="1566" w:type="dxa"/>
            <w:tcBorders>
              <w:top w:val="single" w:sz="4" w:space="0" w:color="auto"/>
              <w:bottom w:val="nil"/>
            </w:tcBorders>
          </w:tcPr>
          <w:p w14:paraId="3D8D8458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Total punctures</w:t>
            </w:r>
          </w:p>
        </w:tc>
        <w:tc>
          <w:tcPr>
            <w:tcW w:w="1332" w:type="dxa"/>
            <w:tcBorders>
              <w:top w:val="single" w:sz="4" w:space="0" w:color="auto"/>
              <w:bottom w:val="nil"/>
            </w:tcBorders>
            <w:vAlign w:val="center"/>
          </w:tcPr>
          <w:p w14:paraId="791AF99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top w:val="single" w:sz="4" w:space="0" w:color="auto"/>
              <w:bottom w:val="nil"/>
            </w:tcBorders>
            <w:vAlign w:val="center"/>
          </w:tcPr>
          <w:p w14:paraId="1AE6C71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vAlign w:val="center"/>
          </w:tcPr>
          <w:p w14:paraId="22717DAD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76EF1D07" w14:textId="372F61D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571</w:t>
            </w:r>
          </w:p>
        </w:tc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4E3984D0" w14:textId="605555F8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864</w:t>
            </w: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0FA8EF5D" w14:textId="7B963C8E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4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656</w:t>
            </w:r>
          </w:p>
        </w:tc>
      </w:tr>
      <w:tr w:rsidR="0003554B" w14:paraId="16553C44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3F9EFC65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Multiple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5145977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0 (75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75CFA157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0 (25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396D77E6" w14:textId="43A0C72F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&lt;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01</w:t>
            </w:r>
            <w:r w:rsidRPr="0064023A">
              <w:rPr>
                <w:vertAlign w:val="superscript"/>
                <w:lang w:eastAsia="en-ID"/>
              </w:rPr>
              <w:t>¥</w:t>
            </w:r>
            <w:r w:rsidRPr="0064023A">
              <w:rPr>
                <w:lang w:eastAsia="en-ID"/>
              </w:rPr>
              <w:t>*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379D7E9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300EE829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46ED3D4B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6D25449C" w14:textId="77777777" w:rsidTr="007A3644"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5EF5C442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Single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157703BA" w14:textId="289FEA3F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7 (2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6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11D6B1B1" w14:textId="47332AEE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7</w:t>
            </w:r>
            <w:r>
              <w:rPr>
                <w:lang w:val="en-US" w:eastAsia="en-ID"/>
              </w:rPr>
              <w:t xml:space="preserve"> </w:t>
            </w:r>
            <w:r w:rsidRPr="0064023A">
              <w:rPr>
                <w:lang w:eastAsia="en-ID"/>
              </w:rPr>
              <w:t>(79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4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746B92D6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5DED1D2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6C83E297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1A98A60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504A4D2F" w14:textId="77777777" w:rsidTr="007A3644">
        <w:tc>
          <w:tcPr>
            <w:tcW w:w="1566" w:type="dxa"/>
            <w:tcBorders>
              <w:top w:val="single" w:sz="4" w:space="0" w:color="auto"/>
              <w:bottom w:val="nil"/>
            </w:tcBorders>
          </w:tcPr>
          <w:p w14:paraId="49C6031E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Bevel orientation</w:t>
            </w:r>
          </w:p>
        </w:tc>
        <w:tc>
          <w:tcPr>
            <w:tcW w:w="1332" w:type="dxa"/>
            <w:tcBorders>
              <w:top w:val="single" w:sz="4" w:space="0" w:color="auto"/>
              <w:bottom w:val="nil"/>
            </w:tcBorders>
            <w:vAlign w:val="center"/>
          </w:tcPr>
          <w:p w14:paraId="4C7265D9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top w:val="single" w:sz="4" w:space="0" w:color="auto"/>
              <w:bottom w:val="nil"/>
            </w:tcBorders>
            <w:vAlign w:val="center"/>
          </w:tcPr>
          <w:p w14:paraId="5BBA0867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vAlign w:val="center"/>
          </w:tcPr>
          <w:p w14:paraId="0AE137B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7D22B786" w14:textId="33CE9A84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295</w:t>
            </w:r>
          </w:p>
        </w:tc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37E7864B" w14:textId="657EEAD3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55</w:t>
            </w: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4817B367" w14:textId="12A0AA5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571</w:t>
            </w:r>
          </w:p>
        </w:tc>
      </w:tr>
      <w:tr w:rsidR="0003554B" w14:paraId="1E90204C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4D7FEAF3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Sagittal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3F65552D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 (25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2D81849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6 (75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5CC7E473" w14:textId="64063CB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31</w:t>
            </w:r>
            <w:r w:rsidRPr="0064023A">
              <w:rPr>
                <w:vertAlign w:val="superscript"/>
                <w:lang w:eastAsia="en-ID"/>
              </w:rPr>
              <w:t>£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7B9402F0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7841B85B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0C4A6EFA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305B3439" w14:textId="77777777" w:rsidTr="007A3644"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1A33D549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Horizontal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518A048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5 (53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36DD3D16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1 (47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607D40B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4029AB5D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199FEFA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27BA47A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0CE4430B" w14:textId="77777777" w:rsidTr="007A3644">
        <w:tc>
          <w:tcPr>
            <w:tcW w:w="1566" w:type="dxa"/>
            <w:tcBorders>
              <w:top w:val="single" w:sz="4" w:space="0" w:color="auto"/>
              <w:bottom w:val="nil"/>
            </w:tcBorders>
          </w:tcPr>
          <w:p w14:paraId="35EF39C9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Needle size</w:t>
            </w:r>
          </w:p>
        </w:tc>
        <w:tc>
          <w:tcPr>
            <w:tcW w:w="1332" w:type="dxa"/>
            <w:tcBorders>
              <w:top w:val="single" w:sz="4" w:space="0" w:color="auto"/>
              <w:bottom w:val="nil"/>
            </w:tcBorders>
            <w:vAlign w:val="center"/>
          </w:tcPr>
          <w:p w14:paraId="3588AE02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top w:val="single" w:sz="4" w:space="0" w:color="auto"/>
              <w:bottom w:val="nil"/>
            </w:tcBorders>
            <w:vAlign w:val="center"/>
          </w:tcPr>
          <w:p w14:paraId="57886255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vAlign w:val="center"/>
          </w:tcPr>
          <w:p w14:paraId="26314E6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4C99214D" w14:textId="69BA53E5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9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931</w:t>
            </w:r>
          </w:p>
        </w:tc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299F720C" w14:textId="7E01CD9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74</w:t>
            </w: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64E6FF7D" w14:textId="00D5F97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84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38</w:t>
            </w:r>
          </w:p>
        </w:tc>
      </w:tr>
      <w:tr w:rsidR="0003554B" w14:paraId="1B896790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2BECAE4D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25 G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31E78761" w14:textId="668F6B8D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8 (88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9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1A41720D" w14:textId="44A2DB91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 (1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5BC12015" w14:textId="1A4FB1FE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14</w:t>
            </w:r>
            <w:r w:rsidRPr="0064023A">
              <w:rPr>
                <w:vertAlign w:val="superscript"/>
                <w:lang w:eastAsia="en-ID"/>
              </w:rPr>
              <w:t>£</w:t>
            </w:r>
            <w:r w:rsidRPr="0064023A">
              <w:rPr>
                <w:lang w:eastAsia="en-ID"/>
              </w:rPr>
              <w:t>*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1AF8AAC9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50BC9CBD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6ED5CF95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15DB11B9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0156D077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26 G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7A880DD7" w14:textId="16D638DE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6 (46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4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5087DC2E" w14:textId="2CF6181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0 (53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6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0716A575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0AD63DB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58096E04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7CCE6A90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79D3F130" w14:textId="77777777" w:rsidTr="007A3644"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10439FFB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27 G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0D5D1563" w14:textId="3C9B2D7B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 (33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470A2917" w14:textId="50D07F49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6 (66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7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6BD7450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3C80DA9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364DB43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5E08272E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53682DA1" w14:textId="77777777" w:rsidTr="007A3644">
        <w:tc>
          <w:tcPr>
            <w:tcW w:w="1566" w:type="dxa"/>
            <w:tcBorders>
              <w:top w:val="single" w:sz="4" w:space="0" w:color="auto"/>
              <w:bottom w:val="nil"/>
            </w:tcBorders>
          </w:tcPr>
          <w:p w14:paraId="52D8CAB4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b/>
                <w:lang w:eastAsia="en-ID"/>
              </w:rPr>
            </w:pPr>
            <w:r w:rsidRPr="0064023A">
              <w:rPr>
                <w:b/>
                <w:bCs/>
                <w:color w:val="000000"/>
              </w:rPr>
              <w:t>Mobilization</w:t>
            </w:r>
          </w:p>
        </w:tc>
        <w:tc>
          <w:tcPr>
            <w:tcW w:w="1332" w:type="dxa"/>
            <w:tcBorders>
              <w:top w:val="single" w:sz="4" w:space="0" w:color="auto"/>
              <w:bottom w:val="nil"/>
            </w:tcBorders>
            <w:vAlign w:val="center"/>
          </w:tcPr>
          <w:p w14:paraId="61E5366D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54" w:type="dxa"/>
            <w:tcBorders>
              <w:top w:val="single" w:sz="4" w:space="0" w:color="auto"/>
              <w:bottom w:val="nil"/>
            </w:tcBorders>
            <w:vAlign w:val="center"/>
          </w:tcPr>
          <w:p w14:paraId="3165E80A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vAlign w:val="center"/>
          </w:tcPr>
          <w:p w14:paraId="2D838573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29A36100" w14:textId="1E4B676C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18</w:t>
            </w:r>
          </w:p>
        </w:tc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7BCCF6C4" w14:textId="0E177246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39</w:t>
            </w:r>
          </w:p>
        </w:tc>
        <w:tc>
          <w:tcPr>
            <w:tcW w:w="876" w:type="dxa"/>
            <w:tcBorders>
              <w:top w:val="single" w:sz="4" w:space="0" w:color="auto"/>
              <w:bottom w:val="nil"/>
            </w:tcBorders>
          </w:tcPr>
          <w:p w14:paraId="0123BF22" w14:textId="4F37E002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53</w:t>
            </w:r>
          </w:p>
        </w:tc>
      </w:tr>
      <w:tr w:rsidR="0003554B" w14:paraId="4E006A23" w14:textId="77777777" w:rsidTr="007A3644">
        <w:tc>
          <w:tcPr>
            <w:tcW w:w="1566" w:type="dxa"/>
            <w:tcBorders>
              <w:top w:val="nil"/>
              <w:bottom w:val="nil"/>
            </w:tcBorders>
          </w:tcPr>
          <w:p w14:paraId="5EAB4EC2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lang w:val="en-US" w:eastAsia="en-ID"/>
              </w:rPr>
              <w:t>Yes</w:t>
            </w:r>
          </w:p>
        </w:tc>
        <w:tc>
          <w:tcPr>
            <w:tcW w:w="1332" w:type="dxa"/>
            <w:tcBorders>
              <w:top w:val="nil"/>
              <w:bottom w:val="nil"/>
            </w:tcBorders>
            <w:vAlign w:val="center"/>
          </w:tcPr>
          <w:p w14:paraId="6CF9428A" w14:textId="759E3C6A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14 (31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1%)</w:t>
            </w:r>
          </w:p>
        </w:tc>
        <w:tc>
          <w:tcPr>
            <w:tcW w:w="1354" w:type="dxa"/>
            <w:tcBorders>
              <w:top w:val="nil"/>
              <w:bottom w:val="nil"/>
            </w:tcBorders>
            <w:vAlign w:val="center"/>
          </w:tcPr>
          <w:p w14:paraId="317A8EB6" w14:textId="2C0C2144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31 (68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9%)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45C1A938" w14:textId="02C040A2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&lt;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001</w:t>
            </w:r>
            <w:r w:rsidRPr="0064023A">
              <w:rPr>
                <w:vertAlign w:val="superscript"/>
                <w:lang w:eastAsia="en-ID"/>
              </w:rPr>
              <w:t>¥</w:t>
            </w:r>
            <w:r w:rsidRPr="0064023A">
              <w:rPr>
                <w:lang w:eastAsia="en-ID"/>
              </w:rPr>
              <w:t>*</w:t>
            </w: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31859FAA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nil"/>
            </w:tcBorders>
          </w:tcPr>
          <w:p w14:paraId="6E4AF9D2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nil"/>
            </w:tcBorders>
          </w:tcPr>
          <w:p w14:paraId="4D5EEEEA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  <w:tr w:rsidR="0003554B" w14:paraId="038FCB4A" w14:textId="77777777" w:rsidTr="007A3644">
        <w:tc>
          <w:tcPr>
            <w:tcW w:w="1566" w:type="dxa"/>
            <w:tcBorders>
              <w:top w:val="nil"/>
              <w:bottom w:val="single" w:sz="4" w:space="0" w:color="auto"/>
            </w:tcBorders>
          </w:tcPr>
          <w:p w14:paraId="00F4A679" w14:textId="77777777" w:rsidR="0003554B" w:rsidRPr="0064023A" w:rsidRDefault="0003554B" w:rsidP="007A3644">
            <w:pPr>
              <w:tabs>
                <w:tab w:val="left" w:pos="240"/>
              </w:tabs>
              <w:jc w:val="center"/>
              <w:rPr>
                <w:lang w:eastAsia="en-ID"/>
              </w:rPr>
            </w:pPr>
            <w:r w:rsidRPr="0064023A">
              <w:rPr>
                <w:color w:val="000000"/>
              </w:rPr>
              <w:t>No</w:t>
            </w:r>
          </w:p>
        </w:tc>
        <w:tc>
          <w:tcPr>
            <w:tcW w:w="1332" w:type="dxa"/>
            <w:tcBorders>
              <w:top w:val="nil"/>
              <w:bottom w:val="single" w:sz="4" w:space="0" w:color="auto"/>
            </w:tcBorders>
            <w:vAlign w:val="center"/>
          </w:tcPr>
          <w:p w14:paraId="44A316B2" w14:textId="4F34FEE7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23 (79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3%)</w:t>
            </w:r>
          </w:p>
        </w:tc>
        <w:tc>
          <w:tcPr>
            <w:tcW w:w="1354" w:type="dxa"/>
            <w:tcBorders>
              <w:top w:val="nil"/>
              <w:bottom w:val="single" w:sz="4" w:space="0" w:color="auto"/>
            </w:tcBorders>
            <w:vAlign w:val="center"/>
          </w:tcPr>
          <w:p w14:paraId="3FAA80FC" w14:textId="58C09252" w:rsidR="0003554B" w:rsidRPr="0064023A" w:rsidRDefault="0003554B" w:rsidP="007A3644">
            <w:pPr>
              <w:jc w:val="center"/>
              <w:rPr>
                <w:lang w:eastAsia="en-ID"/>
              </w:rPr>
            </w:pPr>
            <w:r w:rsidRPr="0064023A">
              <w:rPr>
                <w:lang w:eastAsia="en-ID"/>
              </w:rPr>
              <w:t>6 (20</w:t>
            </w:r>
            <w:r>
              <w:rPr>
                <w:lang w:eastAsia="en-ID"/>
              </w:rPr>
              <w:t>.</w:t>
            </w:r>
            <w:r w:rsidRPr="0064023A">
              <w:rPr>
                <w:lang w:eastAsia="en-ID"/>
              </w:rPr>
              <w:t>7%)</w:t>
            </w:r>
          </w:p>
        </w:tc>
        <w:tc>
          <w:tcPr>
            <w:tcW w:w="1375" w:type="dxa"/>
            <w:tcBorders>
              <w:top w:val="nil"/>
              <w:bottom w:val="single" w:sz="4" w:space="0" w:color="auto"/>
            </w:tcBorders>
            <w:vAlign w:val="center"/>
          </w:tcPr>
          <w:p w14:paraId="0B230C15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5A932E82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763" w:type="dxa"/>
            <w:tcBorders>
              <w:top w:val="nil"/>
              <w:bottom w:val="single" w:sz="4" w:space="0" w:color="auto"/>
            </w:tcBorders>
          </w:tcPr>
          <w:p w14:paraId="5B6C29DC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  <w:tc>
          <w:tcPr>
            <w:tcW w:w="876" w:type="dxa"/>
            <w:tcBorders>
              <w:top w:val="nil"/>
              <w:bottom w:val="single" w:sz="4" w:space="0" w:color="auto"/>
            </w:tcBorders>
          </w:tcPr>
          <w:p w14:paraId="5F8EC7B1" w14:textId="77777777" w:rsidR="0003554B" w:rsidRPr="0064023A" w:rsidRDefault="0003554B" w:rsidP="007A3644">
            <w:pPr>
              <w:jc w:val="center"/>
              <w:rPr>
                <w:lang w:eastAsia="en-ID"/>
              </w:rPr>
            </w:pPr>
          </w:p>
        </w:tc>
      </w:tr>
    </w:tbl>
    <w:bookmarkEnd w:id="3"/>
    <w:p w14:paraId="744F78C6" w14:textId="170DE541" w:rsidR="0003554B" w:rsidRDefault="0003554B" w:rsidP="0003554B">
      <w:pPr>
        <w:jc w:val="both"/>
        <w:rPr>
          <w:lang w:eastAsia="en-ID"/>
        </w:rPr>
      </w:pPr>
      <w:r w:rsidRPr="0064023A">
        <w:rPr>
          <w:lang w:eastAsia="en-ID"/>
        </w:rPr>
        <w:t>*Significant (p &lt; 0</w:t>
      </w:r>
      <w:r>
        <w:rPr>
          <w:lang w:eastAsia="en-ID"/>
        </w:rPr>
        <w:t>.</w:t>
      </w:r>
      <w:r w:rsidRPr="0064023A">
        <w:rPr>
          <w:lang w:eastAsia="en-ID"/>
        </w:rPr>
        <w:t xml:space="preserve">05); </w:t>
      </w:r>
      <w:r w:rsidRPr="0064023A">
        <w:rPr>
          <w:vertAlign w:val="superscript"/>
          <w:lang w:eastAsia="en-ID"/>
        </w:rPr>
        <w:t>¥</w:t>
      </w:r>
      <w:r w:rsidRPr="0064023A">
        <w:rPr>
          <w:lang w:eastAsia="en-ID"/>
        </w:rPr>
        <w:t xml:space="preserve">Yates Correction; </w:t>
      </w:r>
      <w:r w:rsidRPr="0064023A">
        <w:rPr>
          <w:vertAlign w:val="superscript"/>
          <w:lang w:eastAsia="en-ID"/>
        </w:rPr>
        <w:t>£</w:t>
      </w:r>
      <w:r w:rsidRPr="0064023A">
        <w:rPr>
          <w:lang w:eastAsia="en-ID"/>
        </w:rPr>
        <w:t>Fisher’s exact</w:t>
      </w:r>
      <w:r>
        <w:rPr>
          <w:lang w:eastAsia="en-ID"/>
        </w:rPr>
        <w:t xml:space="preserve"> test</w:t>
      </w:r>
    </w:p>
    <w:p w14:paraId="0E856EEC" w14:textId="77777777" w:rsidR="00935BB5" w:rsidRDefault="00935BB5" w:rsidP="0003554B">
      <w:pPr>
        <w:jc w:val="both"/>
        <w:rPr>
          <w:lang w:eastAsia="en-ID"/>
        </w:rPr>
      </w:pPr>
    </w:p>
    <w:p w14:paraId="2785FCE7" w14:textId="77777777" w:rsidR="00935BB5" w:rsidRPr="0064023A" w:rsidRDefault="00935BB5" w:rsidP="00935BB5">
      <w:pPr>
        <w:ind w:left="284"/>
        <w:rPr>
          <w:bCs/>
          <w:lang w:eastAsia="en-ID"/>
        </w:rPr>
      </w:pPr>
      <w:r w:rsidRPr="0064023A">
        <w:rPr>
          <w:b/>
          <w:lang w:eastAsia="en-ID"/>
        </w:rPr>
        <w:t xml:space="preserve">Table 4. </w:t>
      </w:r>
      <w:r w:rsidRPr="0064023A">
        <w:rPr>
          <w:lang w:eastAsia="en-ID"/>
        </w:rPr>
        <w:t>Factors influence PDPH (Numerical Data)</w:t>
      </w:r>
    </w:p>
    <w:tbl>
      <w:tblPr>
        <w:tblStyle w:val="PlainTable21"/>
        <w:tblW w:w="0" w:type="auto"/>
        <w:tblInd w:w="284" w:type="dxa"/>
        <w:tblLook w:val="04A0" w:firstRow="1" w:lastRow="0" w:firstColumn="1" w:lastColumn="0" w:noHBand="0" w:noVBand="1"/>
      </w:tblPr>
      <w:tblGrid>
        <w:gridCol w:w="3100"/>
        <w:gridCol w:w="1694"/>
        <w:gridCol w:w="1955"/>
        <w:gridCol w:w="1993"/>
      </w:tblGrid>
      <w:tr w:rsidR="00935BB5" w14:paraId="5FDCCF65" w14:textId="77777777" w:rsidTr="007A3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5A43F85E" w14:textId="77777777" w:rsidR="00935BB5" w:rsidRPr="0064023A" w:rsidRDefault="00935BB5" w:rsidP="00935BB5">
            <w:pPr>
              <w:adjustRightInd w:val="0"/>
              <w:jc w:val="center"/>
              <w:rPr>
                <w:color w:val="000000"/>
                <w:lang w:val="id-ID" w:eastAsia="id-ID"/>
              </w:rPr>
            </w:pPr>
            <w:r w:rsidRPr="0064023A">
              <w:rPr>
                <w:color w:val="000000"/>
                <w:lang w:val="id-ID" w:eastAsia="id-ID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C9C0ECD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b w:val="0"/>
                <w:bCs w:val="0"/>
              </w:rPr>
              <w:t>PDPH</w:t>
            </w:r>
          </w:p>
          <w:p w14:paraId="09F0DAD1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b w:val="0"/>
                <w:bCs w:val="0"/>
              </w:rPr>
              <w:t xml:space="preserve">Mean ± </w:t>
            </w:r>
            <w:proofErr w:type="gramStart"/>
            <w:r w:rsidRPr="0064023A">
              <w:rPr>
                <w:b w:val="0"/>
                <w:bCs w:val="0"/>
              </w:rPr>
              <w:t>SD</w:t>
            </w:r>
            <w:proofErr w:type="gramEnd"/>
          </w:p>
          <w:p w14:paraId="78073FA4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b w:val="0"/>
                <w:bCs w:val="0"/>
              </w:rPr>
              <w:t>Median</w:t>
            </w:r>
          </w:p>
          <w:p w14:paraId="49216DDD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64023A">
              <w:rPr>
                <w:b w:val="0"/>
                <w:bCs w:val="0"/>
              </w:rPr>
              <w:t>Min-max</w:t>
            </w:r>
          </w:p>
        </w:tc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</w:tcPr>
          <w:p w14:paraId="228097B8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 xml:space="preserve">No </w:t>
            </w:r>
            <w:r w:rsidRPr="0064023A">
              <w:rPr>
                <w:b w:val="0"/>
                <w:bCs w:val="0"/>
              </w:rPr>
              <w:t>PPDH</w:t>
            </w:r>
          </w:p>
          <w:p w14:paraId="3A493EEB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b w:val="0"/>
                <w:bCs w:val="0"/>
              </w:rPr>
              <w:t xml:space="preserve">Mean ± </w:t>
            </w:r>
            <w:proofErr w:type="gramStart"/>
            <w:r w:rsidRPr="0064023A">
              <w:rPr>
                <w:b w:val="0"/>
                <w:bCs w:val="0"/>
              </w:rPr>
              <w:t>SD</w:t>
            </w:r>
            <w:proofErr w:type="gramEnd"/>
          </w:p>
          <w:p w14:paraId="26FF8561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b w:val="0"/>
                <w:bCs w:val="0"/>
              </w:rPr>
              <w:t>Median</w:t>
            </w:r>
          </w:p>
          <w:p w14:paraId="33ACA312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64023A">
              <w:rPr>
                <w:b w:val="0"/>
                <w:bCs w:val="0"/>
              </w:rPr>
              <w:t>Min-max</w:t>
            </w:r>
          </w:p>
        </w:tc>
        <w:tc>
          <w:tcPr>
            <w:tcW w:w="2004" w:type="dxa"/>
            <w:tcBorders>
              <w:top w:val="single" w:sz="4" w:space="0" w:color="auto"/>
              <w:bottom w:val="single" w:sz="4" w:space="0" w:color="auto"/>
            </w:tcBorders>
          </w:tcPr>
          <w:p w14:paraId="00F8B24C" w14:textId="77777777" w:rsidR="00935BB5" w:rsidRPr="0064023A" w:rsidRDefault="00935BB5" w:rsidP="00935B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000000"/>
              </w:rPr>
            </w:pPr>
            <w:r w:rsidRPr="0064023A">
              <w:rPr>
                <w:b w:val="0"/>
                <w:i/>
                <w:iCs/>
                <w:color w:val="000000"/>
              </w:rPr>
              <w:t>P</w:t>
            </w:r>
          </w:p>
        </w:tc>
      </w:tr>
      <w:tr w:rsidR="00935BB5" w14:paraId="2F5B9475" w14:textId="77777777" w:rsidTr="007A3644">
        <w:trPr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8" w:type="dxa"/>
            <w:tcBorders>
              <w:top w:val="single" w:sz="4" w:space="0" w:color="auto"/>
            </w:tcBorders>
          </w:tcPr>
          <w:p w14:paraId="350D41F7" w14:textId="77777777" w:rsidR="00935BB5" w:rsidRPr="0064023A" w:rsidRDefault="00935BB5" w:rsidP="00935BB5">
            <w:pPr>
              <w:adjustRightInd w:val="0"/>
            </w:pPr>
            <w:r w:rsidRPr="0064023A">
              <w:t>MAP (mmHg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8A871BA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 xml:space="preserve">69.18 </w:t>
            </w:r>
            <w:r w:rsidRPr="0064023A">
              <w:t>± 1,24</w:t>
            </w:r>
          </w:p>
          <w:p w14:paraId="511FD3F8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id-ID"/>
              </w:rPr>
            </w:pPr>
            <w:r w:rsidRPr="0064023A">
              <w:rPr>
                <w:lang w:eastAsia="id-ID"/>
              </w:rPr>
              <w:t>69.00</w:t>
            </w:r>
          </w:p>
          <w:p w14:paraId="4D13C468" w14:textId="77777777" w:rsidR="00935BB5" w:rsidRPr="0064023A" w:rsidRDefault="00935BB5" w:rsidP="00935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>63-72</w:t>
            </w:r>
          </w:p>
        </w:tc>
        <w:tc>
          <w:tcPr>
            <w:tcW w:w="1965" w:type="dxa"/>
            <w:tcBorders>
              <w:top w:val="single" w:sz="4" w:space="0" w:color="auto"/>
            </w:tcBorders>
          </w:tcPr>
          <w:p w14:paraId="0A62B887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 xml:space="preserve">70.18 </w:t>
            </w:r>
            <w:r w:rsidRPr="0064023A">
              <w:t>± 1,28</w:t>
            </w:r>
          </w:p>
          <w:p w14:paraId="084DD85B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id-ID"/>
              </w:rPr>
            </w:pPr>
            <w:r w:rsidRPr="0064023A">
              <w:rPr>
                <w:lang w:eastAsia="id-ID"/>
              </w:rPr>
              <w:t>70.00</w:t>
            </w:r>
          </w:p>
          <w:p w14:paraId="2D71CF36" w14:textId="77777777" w:rsidR="00935BB5" w:rsidRPr="0064023A" w:rsidRDefault="00935BB5" w:rsidP="00935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>64-80</w:t>
            </w:r>
          </w:p>
        </w:tc>
        <w:tc>
          <w:tcPr>
            <w:tcW w:w="2004" w:type="dxa"/>
            <w:tcBorders>
              <w:top w:val="single" w:sz="4" w:space="0" w:color="auto"/>
            </w:tcBorders>
          </w:tcPr>
          <w:p w14:paraId="02270E48" w14:textId="43F79177" w:rsidR="00935BB5" w:rsidRPr="0064023A" w:rsidRDefault="00935BB5" w:rsidP="00935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color w:val="000000"/>
              </w:rPr>
              <w:t>0,311</w:t>
            </w:r>
            <w:r w:rsidRPr="0064023A">
              <w:rPr>
                <w:vertAlign w:val="superscript"/>
              </w:rPr>
              <w:t>ʍ</w:t>
            </w:r>
          </w:p>
        </w:tc>
      </w:tr>
      <w:tr w:rsidR="00935BB5" w14:paraId="60E98F9C" w14:textId="77777777" w:rsidTr="007A3644">
        <w:trPr>
          <w:trHeight w:val="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8" w:type="dxa"/>
            <w:tcBorders>
              <w:bottom w:val="single" w:sz="4" w:space="0" w:color="auto"/>
            </w:tcBorders>
          </w:tcPr>
          <w:p w14:paraId="675B1E1A" w14:textId="77777777" w:rsidR="00935BB5" w:rsidRPr="0064023A" w:rsidRDefault="00935BB5" w:rsidP="00935BB5">
            <w:pPr>
              <w:adjustRightInd w:val="0"/>
            </w:pPr>
            <w:r w:rsidRPr="0064023A">
              <w:t>Age (years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D9EB4DF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 xml:space="preserve">28.22 </w:t>
            </w:r>
            <w:r w:rsidRPr="0064023A">
              <w:t>± 0.78</w:t>
            </w:r>
          </w:p>
          <w:p w14:paraId="3C8D984B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id-ID"/>
              </w:rPr>
            </w:pPr>
            <w:r w:rsidRPr="0064023A">
              <w:rPr>
                <w:lang w:eastAsia="id-ID"/>
              </w:rPr>
              <w:t>28.00</w:t>
            </w:r>
          </w:p>
          <w:p w14:paraId="1F184173" w14:textId="77777777" w:rsidR="00935BB5" w:rsidRPr="0064023A" w:rsidRDefault="00935BB5" w:rsidP="00935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>19-44</w:t>
            </w:r>
          </w:p>
        </w:tc>
        <w:tc>
          <w:tcPr>
            <w:tcW w:w="1965" w:type="dxa"/>
            <w:tcBorders>
              <w:bottom w:val="single" w:sz="4" w:space="0" w:color="auto"/>
            </w:tcBorders>
          </w:tcPr>
          <w:p w14:paraId="0093A835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 xml:space="preserve">28.05 </w:t>
            </w:r>
            <w:r w:rsidRPr="0064023A">
              <w:t xml:space="preserve">± 4,83 </w:t>
            </w:r>
          </w:p>
          <w:p w14:paraId="3BA89B0C" w14:textId="77777777" w:rsidR="00935BB5" w:rsidRPr="0064023A" w:rsidRDefault="00935BB5" w:rsidP="00935BB5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id-ID"/>
              </w:rPr>
            </w:pPr>
            <w:r w:rsidRPr="0064023A">
              <w:rPr>
                <w:lang w:eastAsia="id-ID"/>
              </w:rPr>
              <w:t>27.00</w:t>
            </w:r>
          </w:p>
          <w:p w14:paraId="4E50F221" w14:textId="77777777" w:rsidR="00935BB5" w:rsidRPr="0064023A" w:rsidRDefault="00935BB5" w:rsidP="00935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023A">
              <w:rPr>
                <w:lang w:eastAsia="id-ID"/>
              </w:rPr>
              <w:t>17-44</w:t>
            </w:r>
          </w:p>
        </w:tc>
        <w:tc>
          <w:tcPr>
            <w:tcW w:w="2004" w:type="dxa"/>
            <w:tcBorders>
              <w:bottom w:val="single" w:sz="4" w:space="0" w:color="auto"/>
            </w:tcBorders>
          </w:tcPr>
          <w:p w14:paraId="1265A7F8" w14:textId="77777777" w:rsidR="00935BB5" w:rsidRPr="0064023A" w:rsidRDefault="00935BB5" w:rsidP="00935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64023A">
              <w:t>0,261</w:t>
            </w:r>
            <w:r w:rsidRPr="0064023A">
              <w:rPr>
                <w:color w:val="000000"/>
                <w:vertAlign w:val="superscript"/>
              </w:rPr>
              <w:t>t</w:t>
            </w:r>
          </w:p>
        </w:tc>
      </w:tr>
      <w:tr w:rsidR="00935BB5" w14:paraId="4BCA6996" w14:textId="77777777" w:rsidTr="007A3644">
        <w:trPr>
          <w:trHeight w:val="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8" w:type="dxa"/>
            <w:gridSpan w:val="4"/>
            <w:tcBorders>
              <w:top w:val="single" w:sz="4" w:space="0" w:color="auto"/>
              <w:bottom w:val="nil"/>
            </w:tcBorders>
          </w:tcPr>
          <w:p w14:paraId="13CD733B" w14:textId="003AC3BD" w:rsidR="00935BB5" w:rsidRPr="0064023A" w:rsidRDefault="00935BB5" w:rsidP="00A80BC2">
            <w:pPr>
              <w:pStyle w:val="BodyText"/>
              <w:ind w:right="-1067"/>
              <w:rPr>
                <w:i/>
              </w:rPr>
            </w:pPr>
            <w:r w:rsidRPr="0064023A">
              <w:rPr>
                <w:b w:val="0"/>
                <w:bCs w:val="0"/>
              </w:rPr>
              <w:t>MAP (</w:t>
            </w:r>
            <w:r w:rsidRPr="0064023A">
              <w:rPr>
                <w:b w:val="0"/>
                <w:bCs w:val="0"/>
                <w:i/>
                <w:iCs/>
              </w:rPr>
              <w:t xml:space="preserve">mean arterial </w:t>
            </w:r>
            <w:r w:rsidRPr="0064023A">
              <w:rPr>
                <w:b w:val="0"/>
                <w:bCs w:val="0"/>
              </w:rPr>
              <w:t>pressure)</w:t>
            </w:r>
            <w:r>
              <w:rPr>
                <w:b w:val="0"/>
                <w:bCs w:val="0"/>
              </w:rPr>
              <w:t>;</w:t>
            </w:r>
            <w:r w:rsidRPr="0064023A">
              <w:rPr>
                <w:b w:val="0"/>
                <w:bCs w:val="0"/>
              </w:rPr>
              <w:t xml:space="preserve"> SD (standard deviation); min (minimal); max (maximal);</w:t>
            </w:r>
            <w:r>
              <w:rPr>
                <w:b w:val="0"/>
                <w:bCs w:val="0"/>
              </w:rPr>
              <w:t xml:space="preserve"> *</w:t>
            </w:r>
            <w:r w:rsidRPr="0064023A">
              <w:rPr>
                <w:b w:val="0"/>
                <w:bCs w:val="0"/>
              </w:rPr>
              <w:t>significant</w:t>
            </w:r>
            <w:r>
              <w:rPr>
                <w:b w:val="0"/>
                <w:bCs w:val="0"/>
              </w:rPr>
              <w:t xml:space="preserve"> (p&lt;0.05)</w:t>
            </w:r>
            <w:r w:rsidRPr="0064023A">
              <w:rPr>
                <w:b w:val="0"/>
                <w:bCs w:val="0"/>
              </w:rPr>
              <w:t xml:space="preserve">; </w:t>
            </w:r>
            <w:proofErr w:type="spellStart"/>
            <w:r w:rsidRPr="0064023A">
              <w:rPr>
                <w:b w:val="0"/>
                <w:bCs w:val="0"/>
                <w:vertAlign w:val="superscript"/>
              </w:rPr>
              <w:t>ʍ</w:t>
            </w:r>
            <w:r w:rsidRPr="0064023A">
              <w:rPr>
                <w:b w:val="0"/>
                <w:bCs w:val="0"/>
                <w:i/>
              </w:rPr>
              <w:t>Mann</w:t>
            </w:r>
            <w:proofErr w:type="spellEnd"/>
            <w:r w:rsidRPr="0064023A">
              <w:rPr>
                <w:b w:val="0"/>
                <w:bCs w:val="0"/>
                <w:i/>
              </w:rPr>
              <w:t xml:space="preserve"> Whitney</w:t>
            </w:r>
            <w:r w:rsidRPr="0064023A">
              <w:rPr>
                <w:b w:val="0"/>
                <w:bCs w:val="0"/>
              </w:rPr>
              <w:t xml:space="preserve">; </w:t>
            </w:r>
            <w:proofErr w:type="spellStart"/>
            <w:r w:rsidRPr="0064023A">
              <w:rPr>
                <w:b w:val="0"/>
                <w:bCs w:val="0"/>
                <w:vertAlign w:val="superscript"/>
              </w:rPr>
              <w:t>ʈ</w:t>
            </w:r>
            <w:r w:rsidRPr="0064023A">
              <w:rPr>
                <w:b w:val="0"/>
                <w:bCs w:val="0"/>
                <w:i/>
              </w:rPr>
              <w:t>Independent</w:t>
            </w:r>
            <w:proofErr w:type="spellEnd"/>
            <w:r w:rsidRPr="0064023A">
              <w:rPr>
                <w:b w:val="0"/>
                <w:bCs w:val="0"/>
                <w:i/>
              </w:rPr>
              <w:t xml:space="preserve"> t</w:t>
            </w:r>
            <w:r>
              <w:rPr>
                <w:b w:val="0"/>
                <w:bCs w:val="0"/>
                <w:i/>
              </w:rPr>
              <w:t>-</w:t>
            </w:r>
            <w:r w:rsidRPr="0064023A">
              <w:rPr>
                <w:b w:val="0"/>
                <w:bCs w:val="0"/>
                <w:i/>
              </w:rPr>
              <w:t>test.</w:t>
            </w:r>
          </w:p>
        </w:tc>
      </w:tr>
    </w:tbl>
    <w:p w14:paraId="1C8B4BF1" w14:textId="77777777" w:rsidR="00935BB5" w:rsidRDefault="00935BB5" w:rsidP="0003554B">
      <w:pPr>
        <w:jc w:val="both"/>
      </w:pPr>
    </w:p>
    <w:p w14:paraId="1DAC713E" w14:textId="77777777" w:rsidR="00A80BC2" w:rsidRDefault="00A80BC2" w:rsidP="0003554B">
      <w:pPr>
        <w:jc w:val="both"/>
      </w:pPr>
    </w:p>
    <w:p w14:paraId="23FC893B" w14:textId="77777777" w:rsidR="00A80BC2" w:rsidRDefault="00A80BC2" w:rsidP="0003554B">
      <w:pPr>
        <w:jc w:val="both"/>
      </w:pPr>
    </w:p>
    <w:p w14:paraId="0F38E051" w14:textId="77777777" w:rsidR="00A80BC2" w:rsidRDefault="00A80BC2" w:rsidP="0003554B">
      <w:pPr>
        <w:jc w:val="both"/>
      </w:pPr>
    </w:p>
    <w:p w14:paraId="37092AAC" w14:textId="77777777" w:rsidR="00A80BC2" w:rsidRDefault="00A80BC2" w:rsidP="0003554B">
      <w:pPr>
        <w:jc w:val="both"/>
      </w:pPr>
    </w:p>
    <w:p w14:paraId="0E4044B5" w14:textId="77777777" w:rsidR="00FC030F" w:rsidRPr="00C56E32" w:rsidRDefault="00FC030F" w:rsidP="00FC030F">
      <w:pPr>
        <w:keepNext/>
        <w:ind w:left="284"/>
        <w:jc w:val="center"/>
        <w:rPr>
          <w:b/>
          <w:bCs/>
          <w:color w:val="000000"/>
          <w:sz w:val="28"/>
          <w:szCs w:val="28"/>
          <w:lang w:val="id-ID" w:bidi="en-US"/>
        </w:rPr>
      </w:pPr>
      <w:r w:rsidRPr="0064023A">
        <w:rPr>
          <w:b/>
          <w:bCs/>
          <w:color w:val="000000"/>
          <w:lang w:val="id-ID" w:bidi="en-US"/>
        </w:rPr>
        <w:lastRenderedPageBreak/>
        <w:t>Tabl</w:t>
      </w:r>
      <w:r>
        <w:rPr>
          <w:b/>
          <w:bCs/>
          <w:color w:val="000000"/>
          <w:lang w:val="en-US" w:bidi="en-US"/>
        </w:rPr>
        <w:t>e</w:t>
      </w:r>
      <w:r w:rsidRPr="0064023A">
        <w:rPr>
          <w:b/>
          <w:bCs/>
          <w:color w:val="000000"/>
          <w:lang w:val="id-ID" w:bidi="en-US"/>
        </w:rPr>
        <w:t xml:space="preserve"> </w:t>
      </w:r>
      <w:r w:rsidRPr="0064023A">
        <w:rPr>
          <w:b/>
          <w:bCs/>
          <w:color w:val="000000"/>
          <w:lang w:val="en-US" w:bidi="en-US"/>
        </w:rPr>
        <w:t>6</w:t>
      </w:r>
      <w:r w:rsidRPr="0064023A">
        <w:rPr>
          <w:b/>
          <w:bCs/>
          <w:color w:val="000000"/>
          <w:lang w:bidi="en-US"/>
        </w:rPr>
        <w:t>.</w:t>
      </w:r>
      <w:r w:rsidRPr="0064023A">
        <w:rPr>
          <w:b/>
          <w:bCs/>
          <w:color w:val="000000"/>
          <w:lang w:val="id-ID" w:bidi="en-US"/>
        </w:rPr>
        <w:t xml:space="preserve"> </w:t>
      </w:r>
      <w:r w:rsidRPr="00C56E32">
        <w:rPr>
          <w:color w:val="000000"/>
        </w:rPr>
        <w:t xml:space="preserve">The interaction effect based on the results of bivariate and multivariate </w:t>
      </w:r>
      <w:proofErr w:type="gramStart"/>
      <w:r w:rsidRPr="00C56E32">
        <w:rPr>
          <w:color w:val="000000"/>
        </w:rPr>
        <w:t>analysis</w:t>
      </w:r>
      <w:proofErr w:type="gramEnd"/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80"/>
        <w:gridCol w:w="2607"/>
        <w:gridCol w:w="1608"/>
        <w:gridCol w:w="1917"/>
        <w:gridCol w:w="2314"/>
      </w:tblGrid>
      <w:tr w:rsidR="00FC030F" w14:paraId="174FABCF" w14:textId="77777777" w:rsidTr="00FC030F">
        <w:trPr>
          <w:jc w:val="center"/>
        </w:trPr>
        <w:tc>
          <w:tcPr>
            <w:tcW w:w="321" w:type="pct"/>
            <w:tcBorders>
              <w:bottom w:val="single" w:sz="4" w:space="0" w:color="auto"/>
            </w:tcBorders>
            <w:shd w:val="clear" w:color="auto" w:fill="auto"/>
          </w:tcPr>
          <w:p w14:paraId="52989C23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lang w:eastAsia="id-ID"/>
              </w:rPr>
              <w:t>No</w:t>
            </w:r>
          </w:p>
        </w:tc>
        <w:tc>
          <w:tcPr>
            <w:tcW w:w="144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3AAC707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Variable</w:t>
            </w:r>
          </w:p>
        </w:tc>
        <w:tc>
          <w:tcPr>
            <w:tcW w:w="891" w:type="pct"/>
            <w:tcBorders>
              <w:bottom w:val="single" w:sz="4" w:space="0" w:color="auto"/>
            </w:tcBorders>
            <w:shd w:val="clear" w:color="auto" w:fill="auto"/>
          </w:tcPr>
          <w:p w14:paraId="09A228FE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 xml:space="preserve">OR </w:t>
            </w:r>
            <w:proofErr w:type="spellStart"/>
            <w:r w:rsidRPr="0064023A">
              <w:rPr>
                <w:b/>
                <w:bCs/>
                <w:color w:val="000000"/>
              </w:rPr>
              <w:t>Bivariat</w:t>
            </w:r>
            <w:proofErr w:type="spellEnd"/>
          </w:p>
        </w:tc>
        <w:tc>
          <w:tcPr>
            <w:tcW w:w="1062" w:type="pct"/>
            <w:tcBorders>
              <w:bottom w:val="single" w:sz="4" w:space="0" w:color="auto"/>
            </w:tcBorders>
            <w:shd w:val="clear" w:color="auto" w:fill="auto"/>
          </w:tcPr>
          <w:p w14:paraId="2D0B5CC2" w14:textId="0B51BEAC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OR multivariat</w:t>
            </w:r>
            <w:r>
              <w:rPr>
                <w:b/>
                <w:bCs/>
                <w:color w:val="000000"/>
              </w:rPr>
              <w:t>e</w:t>
            </w:r>
          </w:p>
        </w:tc>
        <w:tc>
          <w:tcPr>
            <w:tcW w:w="1282" w:type="pct"/>
            <w:tcBorders>
              <w:bottom w:val="single" w:sz="4" w:space="0" w:color="auto"/>
            </w:tcBorders>
            <w:shd w:val="clear" w:color="auto" w:fill="auto"/>
          </w:tcPr>
          <w:p w14:paraId="27F25911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b/>
                <w:bCs/>
                <w:lang w:eastAsia="id-ID"/>
              </w:rPr>
            </w:pPr>
            <w:r w:rsidRPr="0064023A">
              <w:rPr>
                <w:b/>
                <w:bCs/>
                <w:color w:val="000000"/>
              </w:rPr>
              <w:t>Interaction effect</w:t>
            </w:r>
          </w:p>
        </w:tc>
      </w:tr>
      <w:tr w:rsidR="00FC030F" w14:paraId="7A2F2C47" w14:textId="77777777" w:rsidTr="00FC030F">
        <w:trPr>
          <w:jc w:val="center"/>
        </w:trPr>
        <w:tc>
          <w:tcPr>
            <w:tcW w:w="321" w:type="pct"/>
            <w:tcBorders>
              <w:bottom w:val="nil"/>
            </w:tcBorders>
            <w:shd w:val="clear" w:color="auto" w:fill="auto"/>
          </w:tcPr>
          <w:p w14:paraId="667ED460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</w:t>
            </w:r>
          </w:p>
        </w:tc>
        <w:tc>
          <w:tcPr>
            <w:tcW w:w="1444" w:type="pct"/>
            <w:tcBorders>
              <w:bottom w:val="nil"/>
            </w:tcBorders>
            <w:shd w:val="clear" w:color="auto" w:fill="auto"/>
          </w:tcPr>
          <w:p w14:paraId="2AA65F36" w14:textId="77777777" w:rsidR="00FC030F" w:rsidRPr="0064023A" w:rsidRDefault="00FC030F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color w:val="000000"/>
              </w:rPr>
              <w:t>Neurological Disorders</w:t>
            </w:r>
          </w:p>
        </w:tc>
        <w:tc>
          <w:tcPr>
            <w:tcW w:w="891" w:type="pct"/>
            <w:tcBorders>
              <w:bottom w:val="nil"/>
            </w:tcBorders>
            <w:shd w:val="clear" w:color="auto" w:fill="auto"/>
          </w:tcPr>
          <w:p w14:paraId="4B9F6984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1,591</w:t>
            </w:r>
          </w:p>
        </w:tc>
        <w:tc>
          <w:tcPr>
            <w:tcW w:w="1062" w:type="pct"/>
            <w:tcBorders>
              <w:bottom w:val="nil"/>
            </w:tcBorders>
            <w:shd w:val="clear" w:color="auto" w:fill="auto"/>
            <w:vAlign w:val="center"/>
          </w:tcPr>
          <w:p w14:paraId="3D9FD10F" w14:textId="77777777" w:rsidR="00FC030F" w:rsidRPr="0064023A" w:rsidRDefault="00FC030F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9,306</w:t>
            </w:r>
          </w:p>
        </w:tc>
        <w:tc>
          <w:tcPr>
            <w:tcW w:w="1282" w:type="pct"/>
            <w:tcBorders>
              <w:bottom w:val="nil"/>
            </w:tcBorders>
            <w:shd w:val="clear" w:color="auto" w:fill="auto"/>
          </w:tcPr>
          <w:p w14:paraId="3723F9B3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i/>
                <w:iCs/>
                <w:lang w:eastAsia="id-ID"/>
              </w:rPr>
            </w:pPr>
            <w:r w:rsidRPr="0064023A">
              <w:rPr>
                <w:i/>
                <w:iCs/>
                <w:lang w:eastAsia="id-ID"/>
              </w:rPr>
              <w:t>Multiplicative</w:t>
            </w:r>
          </w:p>
        </w:tc>
      </w:tr>
      <w:tr w:rsidR="00FC030F" w14:paraId="447933F7" w14:textId="77777777" w:rsidTr="00FC030F">
        <w:trPr>
          <w:jc w:val="center"/>
        </w:trPr>
        <w:tc>
          <w:tcPr>
            <w:tcW w:w="321" w:type="pct"/>
            <w:tcBorders>
              <w:top w:val="nil"/>
              <w:bottom w:val="nil"/>
            </w:tcBorders>
            <w:shd w:val="clear" w:color="auto" w:fill="auto"/>
          </w:tcPr>
          <w:p w14:paraId="7EC2A157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2</w:t>
            </w:r>
          </w:p>
        </w:tc>
        <w:tc>
          <w:tcPr>
            <w:tcW w:w="1444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0BB4890F" w14:textId="77777777" w:rsidR="00FC030F" w:rsidRPr="0064023A" w:rsidRDefault="00FC030F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color w:val="000000"/>
              </w:rPr>
              <w:t>Total Puncture</w:t>
            </w:r>
          </w:p>
        </w:tc>
        <w:tc>
          <w:tcPr>
            <w:tcW w:w="891" w:type="pct"/>
            <w:tcBorders>
              <w:top w:val="nil"/>
              <w:bottom w:val="nil"/>
            </w:tcBorders>
            <w:shd w:val="clear" w:color="auto" w:fill="auto"/>
          </w:tcPr>
          <w:p w14:paraId="27FAC111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11,571</w:t>
            </w:r>
          </w:p>
        </w:tc>
        <w:tc>
          <w:tcPr>
            <w:tcW w:w="1062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CD80FE" w14:textId="77777777" w:rsidR="00FC030F" w:rsidRPr="0064023A" w:rsidRDefault="00FC030F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4,798</w:t>
            </w:r>
          </w:p>
        </w:tc>
        <w:tc>
          <w:tcPr>
            <w:tcW w:w="1282" w:type="pct"/>
            <w:tcBorders>
              <w:top w:val="nil"/>
              <w:bottom w:val="nil"/>
            </w:tcBorders>
            <w:shd w:val="clear" w:color="auto" w:fill="auto"/>
          </w:tcPr>
          <w:p w14:paraId="3BDA659E" w14:textId="77777777" w:rsidR="00FC030F" w:rsidRPr="0064023A" w:rsidRDefault="00FC030F" w:rsidP="007A3644">
            <w:pPr>
              <w:jc w:val="center"/>
              <w:rPr>
                <w:lang w:eastAsia="en-ID"/>
              </w:rPr>
            </w:pPr>
            <w:r w:rsidRPr="0064023A">
              <w:rPr>
                <w:i/>
                <w:iCs/>
                <w:lang w:eastAsia="id-ID"/>
              </w:rPr>
              <w:t>Multiplicative</w:t>
            </w:r>
          </w:p>
        </w:tc>
      </w:tr>
      <w:tr w:rsidR="00FC030F" w14:paraId="456D4D66" w14:textId="77777777" w:rsidTr="00FC030F">
        <w:trPr>
          <w:jc w:val="center"/>
        </w:trPr>
        <w:tc>
          <w:tcPr>
            <w:tcW w:w="321" w:type="pct"/>
            <w:tcBorders>
              <w:top w:val="nil"/>
              <w:bottom w:val="nil"/>
            </w:tcBorders>
            <w:shd w:val="clear" w:color="auto" w:fill="auto"/>
          </w:tcPr>
          <w:p w14:paraId="78CB7533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3</w:t>
            </w:r>
          </w:p>
        </w:tc>
        <w:tc>
          <w:tcPr>
            <w:tcW w:w="1444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305C2A00" w14:textId="77777777" w:rsidR="00FC030F" w:rsidRPr="0064023A" w:rsidRDefault="00FC030F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color w:val="000000"/>
              </w:rPr>
              <w:t>Needle Size</w:t>
            </w:r>
          </w:p>
        </w:tc>
        <w:tc>
          <w:tcPr>
            <w:tcW w:w="891" w:type="pct"/>
            <w:tcBorders>
              <w:top w:val="nil"/>
              <w:bottom w:val="nil"/>
            </w:tcBorders>
            <w:shd w:val="clear" w:color="auto" w:fill="auto"/>
          </w:tcPr>
          <w:p w14:paraId="5AC4213C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9,931</w:t>
            </w:r>
          </w:p>
        </w:tc>
        <w:tc>
          <w:tcPr>
            <w:tcW w:w="1062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3BCF78" w14:textId="77777777" w:rsidR="00FC030F" w:rsidRPr="0064023A" w:rsidRDefault="00FC030F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3,362</w:t>
            </w:r>
          </w:p>
        </w:tc>
        <w:tc>
          <w:tcPr>
            <w:tcW w:w="1282" w:type="pct"/>
            <w:tcBorders>
              <w:top w:val="nil"/>
              <w:bottom w:val="nil"/>
            </w:tcBorders>
            <w:shd w:val="clear" w:color="auto" w:fill="auto"/>
          </w:tcPr>
          <w:p w14:paraId="5E92EBCF" w14:textId="77777777" w:rsidR="00FC030F" w:rsidRPr="0064023A" w:rsidRDefault="00FC030F" w:rsidP="007A3644">
            <w:pPr>
              <w:jc w:val="center"/>
              <w:rPr>
                <w:lang w:eastAsia="en-ID"/>
              </w:rPr>
            </w:pPr>
            <w:r w:rsidRPr="0064023A">
              <w:rPr>
                <w:i/>
                <w:iCs/>
                <w:lang w:eastAsia="id-ID"/>
              </w:rPr>
              <w:t>Multiplicative</w:t>
            </w:r>
          </w:p>
        </w:tc>
      </w:tr>
      <w:tr w:rsidR="00FC030F" w14:paraId="78B616E2" w14:textId="77777777" w:rsidTr="00FC030F">
        <w:trPr>
          <w:jc w:val="center"/>
        </w:trPr>
        <w:tc>
          <w:tcPr>
            <w:tcW w:w="321" w:type="pct"/>
            <w:tcBorders>
              <w:top w:val="nil"/>
            </w:tcBorders>
            <w:shd w:val="clear" w:color="auto" w:fill="auto"/>
          </w:tcPr>
          <w:p w14:paraId="0D3F1CCC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4</w:t>
            </w:r>
          </w:p>
        </w:tc>
        <w:tc>
          <w:tcPr>
            <w:tcW w:w="1444" w:type="pct"/>
            <w:tcBorders>
              <w:top w:val="nil"/>
            </w:tcBorders>
            <w:shd w:val="clear" w:color="auto" w:fill="auto"/>
            <w:hideMark/>
          </w:tcPr>
          <w:p w14:paraId="49407050" w14:textId="77777777" w:rsidR="00FC030F" w:rsidRPr="0064023A" w:rsidRDefault="00FC030F" w:rsidP="007A3644">
            <w:pPr>
              <w:autoSpaceDE w:val="0"/>
              <w:autoSpaceDN w:val="0"/>
              <w:adjustRightInd w:val="0"/>
              <w:rPr>
                <w:lang w:eastAsia="id-ID"/>
              </w:rPr>
            </w:pPr>
            <w:r w:rsidRPr="0064023A">
              <w:rPr>
                <w:color w:val="000000"/>
              </w:rPr>
              <w:t>Mobilization</w:t>
            </w:r>
          </w:p>
        </w:tc>
        <w:tc>
          <w:tcPr>
            <w:tcW w:w="891" w:type="pct"/>
            <w:tcBorders>
              <w:top w:val="nil"/>
            </w:tcBorders>
            <w:shd w:val="clear" w:color="auto" w:fill="auto"/>
          </w:tcPr>
          <w:p w14:paraId="48217B5D" w14:textId="77777777" w:rsidR="00FC030F" w:rsidRPr="0064023A" w:rsidRDefault="00FC030F" w:rsidP="007A3644">
            <w:pPr>
              <w:autoSpaceDE w:val="0"/>
              <w:autoSpaceDN w:val="0"/>
              <w:adjustRightInd w:val="0"/>
              <w:contextualSpacing/>
              <w:jc w:val="center"/>
              <w:rPr>
                <w:lang w:eastAsia="id-ID"/>
              </w:rPr>
            </w:pPr>
            <w:r w:rsidRPr="0064023A">
              <w:rPr>
                <w:lang w:eastAsia="id-ID"/>
              </w:rPr>
              <w:t>0,118</w:t>
            </w:r>
          </w:p>
        </w:tc>
        <w:tc>
          <w:tcPr>
            <w:tcW w:w="1062" w:type="pct"/>
            <w:tcBorders>
              <w:top w:val="nil"/>
            </w:tcBorders>
            <w:shd w:val="clear" w:color="auto" w:fill="auto"/>
            <w:vAlign w:val="center"/>
          </w:tcPr>
          <w:p w14:paraId="47867181" w14:textId="77777777" w:rsidR="00FC030F" w:rsidRPr="0064023A" w:rsidRDefault="00FC030F" w:rsidP="007A3644">
            <w:pPr>
              <w:autoSpaceDE w:val="0"/>
              <w:autoSpaceDN w:val="0"/>
              <w:adjustRightInd w:val="0"/>
              <w:jc w:val="center"/>
              <w:rPr>
                <w:lang w:eastAsia="id-ID"/>
              </w:rPr>
            </w:pPr>
            <w:r w:rsidRPr="0064023A">
              <w:rPr>
                <w:color w:val="000000"/>
                <w:lang w:eastAsia="id-ID"/>
              </w:rPr>
              <w:t>0,162</w:t>
            </w:r>
          </w:p>
        </w:tc>
        <w:tc>
          <w:tcPr>
            <w:tcW w:w="1282" w:type="pct"/>
            <w:tcBorders>
              <w:top w:val="nil"/>
            </w:tcBorders>
            <w:shd w:val="clear" w:color="auto" w:fill="auto"/>
          </w:tcPr>
          <w:p w14:paraId="0BBD5016" w14:textId="77777777" w:rsidR="00FC030F" w:rsidRPr="0064023A" w:rsidRDefault="00FC030F" w:rsidP="007A3644">
            <w:pPr>
              <w:jc w:val="center"/>
              <w:rPr>
                <w:lang w:eastAsia="en-ID"/>
              </w:rPr>
            </w:pPr>
            <w:r w:rsidRPr="0064023A">
              <w:rPr>
                <w:i/>
                <w:iCs/>
                <w:lang w:eastAsia="id-ID"/>
              </w:rPr>
              <w:t>Additives</w:t>
            </w:r>
          </w:p>
        </w:tc>
      </w:tr>
    </w:tbl>
    <w:p w14:paraId="6A8301F1" w14:textId="6383473B" w:rsidR="00FC030F" w:rsidRDefault="00FC030F" w:rsidP="0003554B">
      <w:pPr>
        <w:jc w:val="both"/>
      </w:pPr>
      <w:proofErr w:type="gramStart"/>
      <w:r w:rsidRPr="0064023A">
        <w:rPr>
          <w:color w:val="000000"/>
          <w:lang w:bidi="en-US"/>
        </w:rPr>
        <w:t>OR,</w:t>
      </w:r>
      <w:proofErr w:type="gramEnd"/>
      <w:r w:rsidRPr="0064023A">
        <w:rPr>
          <w:color w:val="000000"/>
          <w:lang w:bidi="en-US"/>
        </w:rPr>
        <w:t xml:space="preserve"> </w:t>
      </w:r>
      <w:r w:rsidRPr="0064023A">
        <w:rPr>
          <w:i/>
          <w:iCs/>
          <w:color w:val="000000"/>
          <w:lang w:bidi="en-US"/>
        </w:rPr>
        <w:t>odd ratio</w:t>
      </w:r>
      <w:r>
        <w:rPr>
          <w:color w:val="000000"/>
          <w:lang w:bidi="en-US"/>
        </w:rPr>
        <w:t xml:space="preserve">; if </w:t>
      </w:r>
      <w:r w:rsidRPr="0064023A">
        <w:rPr>
          <w:color w:val="000000"/>
          <w:lang w:bidi="en-US"/>
        </w:rPr>
        <w:t xml:space="preserve">OR bivariate&gt;multivariate: </w:t>
      </w:r>
      <w:r w:rsidRPr="0064023A">
        <w:rPr>
          <w:i/>
          <w:iCs/>
          <w:color w:val="000000"/>
          <w:lang w:bidi="en-US"/>
        </w:rPr>
        <w:t>multiplicative</w:t>
      </w:r>
      <w:r>
        <w:rPr>
          <w:color w:val="000000"/>
          <w:lang w:bidi="en-US"/>
        </w:rPr>
        <w:t>;</w:t>
      </w:r>
      <w:r w:rsidRPr="0064023A">
        <w:rPr>
          <w:i/>
          <w:iCs/>
          <w:color w:val="000000"/>
          <w:lang w:bidi="en-US"/>
        </w:rPr>
        <w:t xml:space="preserve"> </w:t>
      </w:r>
      <w:r>
        <w:rPr>
          <w:color w:val="000000"/>
          <w:lang w:bidi="en-US"/>
        </w:rPr>
        <w:t xml:space="preserve">if </w:t>
      </w:r>
      <w:r w:rsidRPr="0064023A">
        <w:rPr>
          <w:color w:val="000000"/>
          <w:lang w:bidi="en-US"/>
        </w:rPr>
        <w:t xml:space="preserve">OR multivariate&gt;bivariate: </w:t>
      </w:r>
      <w:r w:rsidRPr="0064023A">
        <w:rPr>
          <w:i/>
          <w:iCs/>
          <w:color w:val="000000"/>
          <w:lang w:bidi="en-US"/>
        </w:rPr>
        <w:t>additive</w:t>
      </w:r>
      <w:r>
        <w:rPr>
          <w:i/>
          <w:iCs/>
          <w:color w:val="000000"/>
          <w:lang w:bidi="en-US"/>
        </w:rPr>
        <w:t>;</w:t>
      </w:r>
    </w:p>
    <w:p w14:paraId="5B362ED2" w14:textId="77777777" w:rsidR="00FC030F" w:rsidRDefault="00FC030F" w:rsidP="0003554B">
      <w:pPr>
        <w:jc w:val="both"/>
      </w:pPr>
    </w:p>
    <w:p w14:paraId="024438B6" w14:textId="624E8565" w:rsidR="00FC030F" w:rsidRDefault="00972095" w:rsidP="0003554B">
      <w:pPr>
        <w:jc w:val="both"/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960662E" wp14:editId="57999E5F">
                <wp:simplePos x="0" y="0"/>
                <wp:positionH relativeFrom="margin">
                  <wp:align>center</wp:align>
                </wp:positionH>
                <wp:positionV relativeFrom="paragraph">
                  <wp:posOffset>172720</wp:posOffset>
                </wp:positionV>
                <wp:extent cx="5567079" cy="2447357"/>
                <wp:effectExtent l="19050" t="19050" r="14605" b="10160"/>
                <wp:wrapNone/>
                <wp:docPr id="1955465359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67079" cy="2447357"/>
                          <a:chOff x="0" y="0"/>
                          <a:chExt cx="5567079" cy="2447357"/>
                        </a:xfrm>
                      </wpg:grpSpPr>
                      <wpg:grpSp>
                        <wpg:cNvPr id="2072556036" name="Group 1"/>
                        <wpg:cNvGrpSpPr/>
                        <wpg:grpSpPr>
                          <a:xfrm>
                            <a:off x="7019" y="0"/>
                            <a:ext cx="5560060" cy="2445385"/>
                            <a:chOff x="0" y="0"/>
                            <a:chExt cx="5560160" cy="2445385"/>
                          </a:xfrm>
                        </wpg:grpSpPr>
                        <pic:pic xmlns:pic="http://schemas.openxmlformats.org/drawingml/2006/picture">
                          <pic:nvPicPr>
                            <pic:cNvPr id="75" name="Picture 75" descr="Chart, line 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4575" r="2183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50005" y="5080"/>
                              <a:ext cx="2510155" cy="2440305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0" name="Picture 70" descr="Chart, line 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3948" r="206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6730" cy="2442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" name="Rectangle 1"/>
                        <wps:cNvSpPr/>
                        <wps:spPr>
                          <a:xfrm>
                            <a:off x="0" y="2128587"/>
                            <a:ext cx="287295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3F3480" w14:textId="77777777" w:rsidR="00A80BC2" w:rsidRPr="00A80BC2" w:rsidRDefault="00A80BC2" w:rsidP="00A80BC2">
                              <w:pPr>
                                <w:jc w:val="center"/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 w:rsidRPr="00A80BC2">
                                <w:rPr>
                                  <w:b/>
                                  <w:bCs/>
                                  <w:lang w:val="en-US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0630837" name="Rectangle 730630837"/>
                        <wps:cNvSpPr/>
                        <wps:spPr>
                          <a:xfrm>
                            <a:off x="3062037" y="2128587"/>
                            <a:ext cx="278130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324316" w14:textId="3913CD86" w:rsidR="00A80BC2" w:rsidRPr="00A80BC2" w:rsidRDefault="00A80BC2" w:rsidP="00A80BC2">
                              <w:pPr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en-US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60662E" id="Group 2" o:spid="_x0000_s1026" style="position:absolute;left:0;text-align:left;margin-left:0;margin-top:13.6pt;width:438.35pt;height:192.7pt;z-index:251663360;mso-position-horizontal:center;mso-position-horizontal-relative:margin" coordsize="55670,244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">
                <v:group id="Group 1" o:spid="_x0000_s1027" style="position:absolute;left:70;width:55600;height:24453" coordsize="55601,24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5" o:spid="_x0000_s1028" type="#_x0000_t75" alt="Chart, line chart&#10;&#10;Description automatically generated" style="position:absolute;left:30500;top:50;width:25101;height:24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" stroked="t" strokecolor="black [3213]">
                    <v:imagedata r:id="rId6" o:title="Chart, line chart&#10;&#10;Description automatically generated" cropleft="16105f" cropright="14309f"/>
                    <v:path arrowok="t"/>
                  </v:shape>
                  <v:shape id="Picture 70" o:spid="_x0000_s1029" type="#_x0000_t75" alt="Chart, line chart&#10;&#10;Description automatically generated" style="position:absolute;width:30467;height:24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" stroked="t" strokecolor="black [3213]">
                    <v:imagedata r:id="rId7" o:title="Chart, line chart&#10;&#10;Description automatically generated" cropleft="15695f" cropright="13536f"/>
                    <v:path arrowok="t"/>
                  </v:shape>
                </v:group>
                <v:rect id="Rectangle 1" o:spid="_x0000_s1030" style="position:absolute;top:21285;width:2872;height:3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" filled="f" strokecolor="black [3213]" strokeweight="1pt">
                  <v:textbox>
                    <w:txbxContent>
                      <w:p w14:paraId="4E3F3480" w14:textId="77777777" w:rsidR="00A80BC2" w:rsidRPr="00A80BC2" w:rsidRDefault="00A80BC2" w:rsidP="00A80BC2">
                        <w:pPr>
                          <w:jc w:val="center"/>
                          <w:rPr>
                            <w:b/>
                            <w:bCs/>
                            <w:lang w:val="en-US"/>
                          </w:rPr>
                        </w:pPr>
                        <w:r w:rsidRPr="00A80BC2">
                          <w:rPr>
                            <w:b/>
                            <w:bCs/>
                            <w:lang w:val="en-US"/>
                          </w:rPr>
                          <w:t>a</w:t>
                        </w:r>
                      </w:p>
                    </w:txbxContent>
                  </v:textbox>
                </v:rect>
                <v:rect id="Rectangle 730630837" o:spid="_x0000_s1031" style="position:absolute;left:30620;top:21285;width:2781;height:3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" filled="f" strokecolor="black [3213]" strokeweight="1pt">
                  <v:textbox>
                    <w:txbxContent>
                      <w:p w14:paraId="24324316" w14:textId="3913CD86" w:rsidR="00A80BC2" w:rsidRPr="00A80BC2" w:rsidRDefault="00A80BC2" w:rsidP="00A80BC2">
                        <w:pPr>
                          <w:rPr>
                            <w:b/>
                            <w:bCs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lang w:val="en-US"/>
                          </w:rPr>
                          <w:t>b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03FE5CDD" w14:textId="4A958AD2" w:rsidR="00A80BC2" w:rsidRDefault="00A80BC2" w:rsidP="0003554B">
      <w:pPr>
        <w:jc w:val="both"/>
      </w:pPr>
    </w:p>
    <w:p w14:paraId="5FA9CD2D" w14:textId="7E0F4D95" w:rsidR="00A80BC2" w:rsidRDefault="00A80BC2" w:rsidP="0003554B">
      <w:pPr>
        <w:jc w:val="both"/>
      </w:pPr>
    </w:p>
    <w:p w14:paraId="651EB0ED" w14:textId="7E9D49BE" w:rsidR="00A80BC2" w:rsidRDefault="00A80BC2" w:rsidP="00A80BC2">
      <w:pPr>
        <w:jc w:val="center"/>
      </w:pPr>
    </w:p>
    <w:p w14:paraId="1A420240" w14:textId="4A31132D" w:rsidR="00A80BC2" w:rsidRPr="00A80BC2" w:rsidRDefault="00A80BC2" w:rsidP="00A80BC2"/>
    <w:p w14:paraId="1962BB8C" w14:textId="5E692E1A" w:rsidR="00A80BC2" w:rsidRPr="00A80BC2" w:rsidRDefault="00A80BC2" w:rsidP="00A80BC2"/>
    <w:p w14:paraId="4D5C0250" w14:textId="13978D4A" w:rsidR="00A80BC2" w:rsidRPr="00A80BC2" w:rsidRDefault="00A80BC2" w:rsidP="00A80BC2"/>
    <w:p w14:paraId="499FD763" w14:textId="37864B0B" w:rsidR="00A80BC2" w:rsidRPr="00A80BC2" w:rsidRDefault="00A80BC2" w:rsidP="00A80BC2"/>
    <w:p w14:paraId="4804E2CD" w14:textId="4AB54603" w:rsidR="00A80BC2" w:rsidRPr="00A80BC2" w:rsidRDefault="00A80BC2" w:rsidP="00A80BC2"/>
    <w:p w14:paraId="394AA813" w14:textId="540A2090" w:rsidR="00A80BC2" w:rsidRPr="00A80BC2" w:rsidRDefault="00A80BC2" w:rsidP="00A80BC2"/>
    <w:p w14:paraId="3719CF3F" w14:textId="7C529009" w:rsidR="00A80BC2" w:rsidRPr="00A80BC2" w:rsidRDefault="00A80BC2" w:rsidP="00A80BC2"/>
    <w:p w14:paraId="0245F4CA" w14:textId="046C99B9" w:rsidR="00A80BC2" w:rsidRPr="00A80BC2" w:rsidRDefault="00A80BC2" w:rsidP="00A80BC2"/>
    <w:p w14:paraId="5470F82F" w14:textId="5899AB2E" w:rsidR="00A80BC2" w:rsidRPr="00A80BC2" w:rsidRDefault="00A80BC2" w:rsidP="00A80BC2"/>
    <w:p w14:paraId="1F886024" w14:textId="78013EFE" w:rsidR="00A80BC2" w:rsidRDefault="00A80BC2" w:rsidP="00A80BC2"/>
    <w:p w14:paraId="3409B0CC" w14:textId="51A1A18A" w:rsidR="00A80BC2" w:rsidRDefault="00A80BC2" w:rsidP="00A80BC2">
      <w:pPr>
        <w:jc w:val="right"/>
      </w:pPr>
    </w:p>
    <w:p w14:paraId="3E89A945" w14:textId="3F50EF47" w:rsidR="00A80BC2" w:rsidRPr="00A80BC2" w:rsidRDefault="00A80BC2" w:rsidP="00A80BC2">
      <w:pPr>
        <w:jc w:val="center"/>
      </w:pPr>
      <w:r w:rsidRPr="0064023A">
        <w:rPr>
          <w:b/>
          <w:bCs/>
          <w:color w:val="000000" w:themeColor="text1"/>
          <w:lang w:val="en-US" w:bidi="en-US"/>
        </w:rPr>
        <w:t>Figure 1</w:t>
      </w:r>
      <w:r w:rsidRPr="0064023A">
        <w:rPr>
          <w:b/>
          <w:bCs/>
          <w:color w:val="000000" w:themeColor="text1"/>
          <w:lang w:val="id-ID" w:bidi="en-US"/>
        </w:rPr>
        <w:t xml:space="preserve">. </w:t>
      </w:r>
      <w:r>
        <w:rPr>
          <w:color w:val="000000" w:themeColor="text1"/>
          <w:lang w:val="en-US" w:bidi="en-US"/>
        </w:rPr>
        <w:t>Receiver Operating Characteristics (</w:t>
      </w:r>
      <w:r w:rsidRPr="0064023A">
        <w:rPr>
          <w:color w:val="000000" w:themeColor="text1"/>
          <w:lang w:val="en-US" w:bidi="en-US"/>
        </w:rPr>
        <w:t>ROC</w:t>
      </w:r>
      <w:r>
        <w:rPr>
          <w:color w:val="000000" w:themeColor="text1"/>
          <w:lang w:val="en-US" w:bidi="en-US"/>
        </w:rPr>
        <w:t>)</w:t>
      </w:r>
      <w:r w:rsidRPr="0064023A">
        <w:rPr>
          <w:color w:val="000000" w:themeColor="text1"/>
          <w:lang w:val="en-US" w:bidi="en-US"/>
        </w:rPr>
        <w:t xml:space="preserve"> of age </w:t>
      </w:r>
      <w:r>
        <w:rPr>
          <w:color w:val="000000" w:themeColor="text1"/>
          <w:lang w:val="en-US" w:bidi="en-US"/>
        </w:rPr>
        <w:t>[</w:t>
      </w:r>
      <w:r w:rsidRPr="000222FC">
        <w:rPr>
          <w:b/>
          <w:bCs/>
          <w:color w:val="000000" w:themeColor="text1"/>
          <w:lang w:val="en-US" w:bidi="en-US"/>
        </w:rPr>
        <w:t>a</w:t>
      </w:r>
      <w:r>
        <w:rPr>
          <w:color w:val="000000" w:themeColor="text1"/>
          <w:lang w:val="en-US" w:bidi="en-US"/>
        </w:rPr>
        <w:t>]</w:t>
      </w:r>
      <w:r>
        <w:rPr>
          <w:color w:val="000000" w:themeColor="text1"/>
          <w:lang w:val="en-US" w:bidi="en-US"/>
        </w:rPr>
        <w:t xml:space="preserve"> and </w:t>
      </w:r>
      <w:r>
        <w:rPr>
          <w:color w:val="000000" w:themeColor="text1"/>
          <w:lang w:val="en-US" w:bidi="en-US"/>
        </w:rPr>
        <w:t>mean arterial pressure (</w:t>
      </w:r>
      <w:r>
        <w:rPr>
          <w:color w:val="000000" w:themeColor="text1"/>
          <w:lang w:val="en-US" w:bidi="en-US"/>
        </w:rPr>
        <w:t>MAP</w:t>
      </w:r>
      <w:r>
        <w:rPr>
          <w:color w:val="000000" w:themeColor="text1"/>
          <w:lang w:val="en-US" w:bidi="en-US"/>
        </w:rPr>
        <w:t>)</w:t>
      </w:r>
      <w:r>
        <w:rPr>
          <w:color w:val="000000" w:themeColor="text1"/>
          <w:lang w:val="en-US" w:bidi="en-US"/>
        </w:rPr>
        <w:t xml:space="preserve"> </w:t>
      </w:r>
      <w:r>
        <w:rPr>
          <w:color w:val="000000" w:themeColor="text1"/>
          <w:lang w:val="en-US" w:bidi="en-US"/>
        </w:rPr>
        <w:t>[</w:t>
      </w:r>
      <w:r w:rsidRPr="000222FC">
        <w:rPr>
          <w:b/>
          <w:bCs/>
          <w:color w:val="000000" w:themeColor="text1"/>
          <w:lang w:val="en-US" w:bidi="en-US"/>
        </w:rPr>
        <w:t>b</w:t>
      </w:r>
      <w:r>
        <w:rPr>
          <w:color w:val="000000" w:themeColor="text1"/>
          <w:lang w:val="en-US" w:bidi="en-US"/>
        </w:rPr>
        <w:t>]</w:t>
      </w:r>
      <w:r>
        <w:rPr>
          <w:color w:val="000000" w:themeColor="text1"/>
          <w:lang w:val="en-US" w:bidi="en-US"/>
        </w:rPr>
        <w:t xml:space="preserve"> </w:t>
      </w:r>
      <w:r w:rsidRPr="0064023A">
        <w:rPr>
          <w:color w:val="000000" w:themeColor="text1"/>
          <w:lang w:val="en-US" w:bidi="en-US"/>
        </w:rPr>
        <w:t xml:space="preserve">towards </w:t>
      </w:r>
      <w:r>
        <w:rPr>
          <w:color w:val="000000" w:themeColor="text1"/>
          <w:lang w:val="en-US" w:bidi="en-US"/>
        </w:rPr>
        <w:t>post-dural puncture headache (</w:t>
      </w:r>
      <w:r w:rsidRPr="0064023A">
        <w:rPr>
          <w:color w:val="000000" w:themeColor="text1"/>
          <w:lang w:val="en-US" w:bidi="en-US"/>
        </w:rPr>
        <w:t>PDP</w:t>
      </w:r>
      <w:r w:rsidRPr="0064023A">
        <w:rPr>
          <w:color w:val="000000" w:themeColor="text1"/>
          <w:lang w:bidi="en-US"/>
        </w:rPr>
        <w:t>H</w:t>
      </w:r>
      <w:r>
        <w:rPr>
          <w:color w:val="000000" w:themeColor="text1"/>
          <w:lang w:bidi="en-US"/>
        </w:rPr>
        <w:t>)</w:t>
      </w:r>
    </w:p>
    <w:sectPr w:rsidR="00A80BC2" w:rsidRPr="00A80B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DUzNTKxtDA2NTRX0lEKTi0uzszPAykwrAUATIvMpywAAAA="/>
  </w:docVars>
  <w:rsids>
    <w:rsidRoot w:val="0003554B"/>
    <w:rsid w:val="000222FC"/>
    <w:rsid w:val="0003554B"/>
    <w:rsid w:val="007D353B"/>
    <w:rsid w:val="00935BB5"/>
    <w:rsid w:val="00972095"/>
    <w:rsid w:val="00A80BC2"/>
    <w:rsid w:val="00BA7DF6"/>
    <w:rsid w:val="00FC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A53E7"/>
  <w15:chartTrackingRefBased/>
  <w15:docId w15:val="{5D85E08A-1560-4E98-B3A6-05749883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54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3554B"/>
    <w:pPr>
      <w:spacing w:before="100" w:beforeAutospacing="1" w:after="100" w:afterAutospacing="1"/>
    </w:pPr>
  </w:style>
  <w:style w:type="table" w:customStyle="1" w:styleId="TableGrid1">
    <w:name w:val="Table Grid1"/>
    <w:basedOn w:val="TableNormal"/>
    <w:next w:val="TableGrid"/>
    <w:uiPriority w:val="59"/>
    <w:rsid w:val="0003554B"/>
    <w:pPr>
      <w:spacing w:after="0" w:line="240" w:lineRule="auto"/>
    </w:pPr>
    <w:rPr>
      <w:rFonts w:ascii="Times New Roman" w:eastAsia="Calibri" w:hAnsi="Times New Roman" w:cs="Times New Roman"/>
      <w:kern w:val="0"/>
      <w:sz w:val="24"/>
      <w:szCs w:val="24"/>
      <w:lang w:val="id-ID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035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935BB5"/>
    <w:pPr>
      <w:spacing w:after="0" w:line="240" w:lineRule="auto"/>
    </w:pPr>
    <w:rPr>
      <w:rFonts w:eastAsiaTheme="minorEastAsia"/>
      <w:kern w:val="0"/>
      <w:sz w:val="20"/>
      <w:szCs w:val="20"/>
      <w:lang w:eastAsia="en-ID"/>
      <w14:ligatures w14:val="none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qFormat/>
    <w:rsid w:val="00935BB5"/>
    <w:pPr>
      <w:widowControl w:val="0"/>
      <w:autoSpaceDE w:val="0"/>
      <w:autoSpaceDN w:val="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935BB5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46</Words>
  <Characters>2812</Characters>
  <Application>Microsoft Office Word</Application>
  <DocSecurity>0</DocSecurity>
  <Lines>117</Lines>
  <Paragraphs>51</Paragraphs>
  <ScaleCrop>false</ScaleCrop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7</cp:revision>
  <dcterms:created xsi:type="dcterms:W3CDTF">2024-01-21T07:27:00Z</dcterms:created>
  <dcterms:modified xsi:type="dcterms:W3CDTF">2024-01-21T07:45:00Z</dcterms:modified>
</cp:coreProperties>
</file>